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305A90" w:rsidP="00295BC6" w:rsidRDefault="00305A90" w14:paraId="08DDEE1E" w14:textId="09E4C0AB">
      <w:pPr>
        <w:jc w:val="both"/>
      </w:pPr>
    </w:p>
    <w:p w:rsidRPr="00281CE1" w:rsidR="00870E85" w:rsidP="00A24D24" w:rsidRDefault="00870E85" w14:paraId="73AA5651" w14:textId="5B4DE544">
      <w:pPr>
        <w:pStyle w:val="Title"/>
        <w:jc w:val="center"/>
        <w:rPr>
          <w:lang w:val="nl-BE"/>
        </w:rPr>
      </w:pPr>
      <w:proofErr w:type="spellStart"/>
      <w:r w:rsidRPr="00281CE1">
        <w:rPr>
          <w:lang w:val="nl-BE"/>
        </w:rPr>
        <w:t>Lab</w:t>
      </w:r>
      <w:r w:rsidRPr="00281CE1" w:rsidR="00046207">
        <w:rPr>
          <w:lang w:val="nl-BE"/>
        </w:rPr>
        <w:t>sessie</w:t>
      </w:r>
      <w:proofErr w:type="spellEnd"/>
      <w:r w:rsidR="00A24D24">
        <w:rPr>
          <w:lang w:val="nl-BE"/>
        </w:rPr>
        <w:t xml:space="preserve"> week 5 en 6</w:t>
      </w:r>
    </w:p>
    <w:p w:rsidRPr="00281CE1" w:rsidR="00870E85" w:rsidP="00A24D24" w:rsidRDefault="008D66BD" w14:paraId="27C00896" w14:textId="791650E0">
      <w:pPr>
        <w:pStyle w:val="Title"/>
        <w:jc w:val="center"/>
        <w:rPr>
          <w:lang w:val="nl-BE"/>
        </w:rPr>
      </w:pPr>
      <w:r w:rsidRPr="00281CE1">
        <w:rPr>
          <w:lang w:val="nl-BE"/>
        </w:rPr>
        <w:t>Communicati</w:t>
      </w:r>
      <w:r w:rsidRPr="00281CE1" w:rsidR="00295BC6">
        <w:rPr>
          <w:lang w:val="nl-BE"/>
        </w:rPr>
        <w:t>e</w:t>
      </w:r>
      <w:r w:rsidRPr="00281CE1">
        <w:rPr>
          <w:lang w:val="nl-BE"/>
        </w:rPr>
        <w:t xml:space="preserve"> </w:t>
      </w:r>
      <w:r w:rsidRPr="00281CE1" w:rsidR="00295BC6">
        <w:rPr>
          <w:lang w:val="nl-BE"/>
        </w:rPr>
        <w:t>tussen objecten</w:t>
      </w:r>
    </w:p>
    <w:p w:rsidRPr="00281CE1" w:rsidR="00870E85" w:rsidP="00295BC6" w:rsidRDefault="00870E85" w14:paraId="4589BC20" w14:textId="75ED579B">
      <w:pPr>
        <w:jc w:val="both"/>
        <w:rPr>
          <w:lang w:val="nl-BE"/>
        </w:rPr>
      </w:pPr>
      <w:r>
        <w:rPr>
          <w:noProof/>
        </w:rPr>
        <mc:AlternateContent>
          <mc:Choice Requires="wps">
            <w:drawing>
              <wp:anchor distT="45720" distB="45720" distL="114300" distR="114300" simplePos="0" relativeHeight="251659264" behindDoc="0" locked="0" layoutInCell="1" allowOverlap="1" wp14:anchorId="5EE2B7B0" wp14:editId="5CADC529">
                <wp:simplePos x="0" y="0"/>
                <wp:positionH relativeFrom="column">
                  <wp:posOffset>27305</wp:posOffset>
                </wp:positionH>
                <wp:positionV relativeFrom="paragraph">
                  <wp:posOffset>463550</wp:posOffset>
                </wp:positionV>
                <wp:extent cx="5739130" cy="5632450"/>
                <wp:effectExtent l="0" t="0" r="1397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5632450"/>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rsidRPr="00745F99" w:rsidR="00497862" w:rsidP="00C62E2C" w:rsidRDefault="00745F99" w14:paraId="6E92114A" w14:textId="53AB501C">
                            <w:pPr>
                              <w:ind w:right="-52"/>
                              <w:jc w:val="both"/>
                              <w:rPr>
                                <w:lang w:val="nl-BE"/>
                              </w:rPr>
                            </w:pPr>
                            <w:r>
                              <w:rPr>
                                <w:b/>
                                <w:bCs/>
                                <w:lang w:val="nl-BE"/>
                              </w:rPr>
                              <w:t>Theorie</w:t>
                            </w:r>
                            <w:r w:rsidRPr="00745F99" w:rsidR="00497862">
                              <w:rPr>
                                <w:b/>
                                <w:bCs/>
                                <w:lang w:val="nl-BE"/>
                              </w:rPr>
                              <w:br/>
                            </w:r>
                            <w:proofErr w:type="spellStart"/>
                            <w:r w:rsidRPr="00FD4201" w:rsidR="00DA01C7">
                              <w:rPr>
                                <w:lang w:val="nl-BE"/>
                              </w:rPr>
                              <w:t>Theorie</w:t>
                            </w:r>
                            <w:proofErr w:type="spellEnd"/>
                            <w:r w:rsidRPr="00FD4201" w:rsidR="00DA01C7">
                              <w:rPr>
                                <w:lang w:val="nl-BE"/>
                              </w:rPr>
                              <w:t xml:space="preserve"> die je vóór deze labosessie moet verwerkt hebben, heb je gezien in het hoorcollege van </w:t>
                            </w:r>
                            <w:r w:rsidR="00DA01C7">
                              <w:rPr>
                                <w:lang w:val="nl-BE"/>
                              </w:rPr>
                              <w:t>week 2: interactie tussen objecten.</w:t>
                            </w:r>
                          </w:p>
                          <w:p w:rsidRPr="00295BC6" w:rsidR="00745F99" w:rsidP="00745F99" w:rsidRDefault="00745F99" w14:paraId="65466FF6" w14:textId="2E996054">
                            <w:pPr>
                              <w:ind w:right="-52"/>
                              <w:jc w:val="both"/>
                              <w:rPr>
                                <w:lang w:val="nl-BE"/>
                              </w:rPr>
                            </w:pPr>
                            <w:r w:rsidRPr="00745F99">
                              <w:rPr>
                                <w:b/>
                                <w:bCs/>
                                <w:lang w:val="nl-BE"/>
                              </w:rPr>
                              <w:t>Doel</w:t>
                            </w:r>
                            <w:r w:rsidRPr="00745F99" w:rsidR="00E41A37">
                              <w:rPr>
                                <w:b/>
                                <w:bCs/>
                                <w:lang w:val="nl-BE"/>
                              </w:rPr>
                              <w:br/>
                            </w:r>
                            <w:r w:rsidRPr="00745F99">
                              <w:rPr>
                                <w:lang w:val="nl-BE"/>
                              </w:rPr>
                              <w:t xml:space="preserve">In het verleden waren wij degene die objecten maakten en </w:t>
                            </w:r>
                            <w:r w:rsidR="00295BC6">
                              <w:rPr>
                                <w:lang w:val="nl-BE"/>
                              </w:rPr>
                              <w:t>methode</w:t>
                            </w:r>
                            <w:r w:rsidRPr="00745F99">
                              <w:rPr>
                                <w:lang w:val="nl-BE"/>
                              </w:rPr>
                              <w:t xml:space="preserve">s aanriepen. Zo werken andere programma's natuurlijk niet. Een simpele klik in een programma kan duizenden objecten creëren die </w:t>
                            </w:r>
                            <w:r w:rsidR="00295BC6">
                              <w:rPr>
                                <w:lang w:val="nl-BE"/>
                              </w:rPr>
                              <w:t>methode</w:t>
                            </w:r>
                            <w:r w:rsidRPr="00745F99">
                              <w:rPr>
                                <w:lang w:val="nl-BE"/>
                              </w:rPr>
                              <w:t xml:space="preserve">s op elkaar aanroepen. In dit lab leren we hoe we </w:t>
                            </w:r>
                            <w:r w:rsidRPr="004D0F4B">
                              <w:rPr>
                                <w:lang w:val="nl-BE"/>
                              </w:rPr>
                              <w:t>objecten kunnen maken vanuit objecten. D</w:t>
                            </w:r>
                            <w:r w:rsidRPr="00745F99">
                              <w:rPr>
                                <w:lang w:val="nl-BE"/>
                              </w:rPr>
                              <w:t xml:space="preserve">aarnaast zullen we complexere </w:t>
                            </w:r>
                            <w:r w:rsidR="00295BC6">
                              <w:rPr>
                                <w:lang w:val="nl-BE"/>
                              </w:rPr>
                              <w:t>methode</w:t>
                            </w:r>
                            <w:r w:rsidRPr="00745F99">
                              <w:rPr>
                                <w:lang w:val="nl-BE"/>
                              </w:rPr>
                              <w:t xml:space="preserve">s op deze objecten aanroepen om hun toestand te veranderen of we zullen de </w:t>
                            </w:r>
                            <w:r w:rsidR="006740C3">
                              <w:rPr>
                                <w:lang w:val="nl-BE"/>
                              </w:rPr>
                              <w:t>return-</w:t>
                            </w:r>
                            <w:proofErr w:type="spellStart"/>
                            <w:r>
                              <w:rPr>
                                <w:lang w:val="nl-BE"/>
                              </w:rPr>
                              <w:t>values</w:t>
                            </w:r>
                            <w:proofErr w:type="spellEnd"/>
                            <w:r w:rsidRPr="00745F99">
                              <w:rPr>
                                <w:lang w:val="nl-BE"/>
                              </w:rPr>
                              <w:t xml:space="preserve"> gebruiken om de toestand van andere objecten te veranderen. We hebben een voorproefje gezien van de communicatie tussen objec</w:t>
                            </w:r>
                            <w:r w:rsidR="00495C5B">
                              <w:rPr>
                                <w:lang w:val="nl-BE"/>
                              </w:rPr>
                              <w:t>ten in de testklassen van week 4</w:t>
                            </w:r>
                            <w:r w:rsidR="004D0F4B">
                              <w:rPr>
                                <w:lang w:val="nl-BE"/>
                              </w:rPr>
                              <w:t>, waarbij een methode in de klasse Barrel een parameter van de klasse Barrel binnenkreeg, om vloeistof over te gieten</w:t>
                            </w:r>
                            <w:r w:rsidRPr="00745F99">
                              <w:rPr>
                                <w:lang w:val="nl-BE"/>
                              </w:rPr>
                              <w:t>.</w:t>
                            </w:r>
                          </w:p>
                          <w:p w:rsidRPr="00C61C21" w:rsidR="004D0F4B" w:rsidP="004D0F4B" w:rsidRDefault="004D0F4B" w14:paraId="54C36350" w14:textId="77777777">
                            <w:pPr>
                              <w:ind w:right="-52"/>
                              <w:jc w:val="both"/>
                              <w:rPr>
                                <w:lang w:val="nl-BE"/>
                              </w:rPr>
                            </w:pPr>
                            <w:r w:rsidRPr="00C61C21">
                              <w:rPr>
                                <w:b/>
                                <w:bCs/>
                                <w:lang w:val="nl-BE"/>
                              </w:rPr>
                              <w:t>Formaat</w:t>
                            </w:r>
                            <w:r w:rsidRPr="00C61C21">
                              <w:rPr>
                                <w:lang w:val="nl-BE"/>
                              </w:rPr>
                              <w:br/>
                            </w:r>
                            <w:r w:rsidRPr="00C61C21">
                              <w:rPr>
                                <w:lang w:val="nl-BE"/>
                              </w:rPr>
                              <w:t xml:space="preserve">Elke labosessie is onderverdeeld in </w:t>
                            </w:r>
                            <w:r>
                              <w:rPr>
                                <w:lang w:val="nl-BE"/>
                              </w:rPr>
                              <w:t>drie</w:t>
                            </w:r>
                            <w:r w:rsidRPr="00C61C21">
                              <w:rPr>
                                <w:lang w:val="nl-BE"/>
                              </w:rPr>
                              <w:t xml:space="preserve"> </w:t>
                            </w:r>
                            <w:r>
                              <w:rPr>
                                <w:lang w:val="nl-BE"/>
                              </w:rPr>
                              <w:t>verschillende</w:t>
                            </w:r>
                            <w:r w:rsidRPr="00C61C21">
                              <w:rPr>
                                <w:lang w:val="nl-BE"/>
                              </w:rPr>
                              <w:t xml:space="preserve"> delen: startoefeningen, labo</w:t>
                            </w:r>
                            <w:r>
                              <w:rPr>
                                <w:lang w:val="nl-BE"/>
                              </w:rPr>
                              <w:t>-</w:t>
                            </w:r>
                            <w:r w:rsidRPr="00C61C21">
                              <w:rPr>
                                <w:lang w:val="nl-BE"/>
                              </w:rPr>
                              <w:t xml:space="preserve">oefeningen en thuisoefeningen. </w:t>
                            </w:r>
                            <w:r w:rsidRPr="00240386">
                              <w:rPr>
                                <w:b/>
                                <w:lang w:val="nl-BE"/>
                              </w:rPr>
                              <w:t>Startoefeningen</w:t>
                            </w:r>
                            <w:r w:rsidRPr="00C61C21">
                              <w:rPr>
                                <w:lang w:val="nl-BE"/>
                              </w:rPr>
                              <w:t xml:space="preserve"> zijn oefeningen waarvan we verwa</w:t>
                            </w:r>
                            <w:r>
                              <w:rPr>
                                <w:lang w:val="nl-BE"/>
                              </w:rPr>
                              <w:t>chten dat je ze thuis oplost, vóó</w:t>
                            </w:r>
                            <w:r w:rsidRPr="00C61C21">
                              <w:rPr>
                                <w:lang w:val="nl-BE"/>
                              </w:rPr>
                              <w:t>r de labosessie</w:t>
                            </w:r>
                            <w:r>
                              <w:rPr>
                                <w:lang w:val="nl-BE"/>
                              </w:rPr>
                              <w:t>. Op die manier geraak je vertrouwd met de materie en check je of je de theorie van de hoorcolleges goed begrepen en verwerkt hebt.</w:t>
                            </w:r>
                            <w:r w:rsidRPr="00C61C21">
                              <w:rPr>
                                <w:lang w:val="nl-BE"/>
                              </w:rPr>
                              <w:t xml:space="preserve"> </w:t>
                            </w:r>
                            <w:r w:rsidRPr="00240386">
                              <w:rPr>
                                <w:b/>
                                <w:lang w:val="nl-BE"/>
                              </w:rPr>
                              <w:t>Labo-oefeningen</w:t>
                            </w:r>
                            <w:r w:rsidRPr="00C61C21">
                              <w:rPr>
                                <w:lang w:val="nl-BE"/>
                              </w:rPr>
                              <w:t xml:space="preserve"> zijn oefeningen die tijdens de labosessie worden behandeld. </w:t>
                            </w:r>
                            <w:r w:rsidRPr="00DF3AC0">
                              <w:rPr>
                                <w:b/>
                                <w:lang w:val="nl-BE"/>
                              </w:rPr>
                              <w:t>Thuisoefeningen</w:t>
                            </w:r>
                            <w:r w:rsidRPr="00C61C21">
                              <w:rPr>
                                <w:lang w:val="nl-BE"/>
                              </w:rPr>
                              <w:t xml:space="preserve"> zijn oefeningen die dieper ingaan op de materie. </w:t>
                            </w:r>
                            <w:r>
                              <w:rPr>
                                <w:lang w:val="nl-BE"/>
                              </w:rPr>
                              <w:t xml:space="preserve">Ze zijn optioneel voor wie sneller werkt, of als extra oefeningenmateriaal bij het studeren/oefenen thuis. </w:t>
                            </w:r>
                            <w:r w:rsidRPr="00C61C21">
                              <w:rPr>
                                <w:lang w:val="nl-BE"/>
                              </w:rPr>
                              <w:t xml:space="preserve">Neem contact op met jouw </w:t>
                            </w:r>
                            <w:r>
                              <w:rPr>
                                <w:lang w:val="nl-BE"/>
                              </w:rPr>
                              <w:t>labo-assistent</w:t>
                            </w:r>
                            <w:r w:rsidRPr="00C61C21">
                              <w:rPr>
                                <w:lang w:val="nl-BE"/>
                              </w:rPr>
                              <w:t xml:space="preserve"> voor feedback </w:t>
                            </w:r>
                            <w:r>
                              <w:rPr>
                                <w:lang w:val="nl-BE"/>
                              </w:rPr>
                              <w:t>op</w:t>
                            </w:r>
                            <w:r w:rsidRPr="00C61C21">
                              <w:rPr>
                                <w:lang w:val="nl-BE"/>
                              </w:rPr>
                              <w:t xml:space="preserve"> deze oefeningen.</w:t>
                            </w:r>
                          </w:p>
                          <w:p w:rsidRPr="00152E46" w:rsidR="00E41A37" w:rsidP="00870E85" w:rsidRDefault="00745F99" w14:paraId="4AEA4D94" w14:textId="72B17E4D">
                            <w:pPr>
                              <w:ind w:right="-52"/>
                              <w:rPr>
                                <w:lang w:val="nl-BE"/>
                              </w:rPr>
                            </w:pPr>
                            <w:r w:rsidRPr="00152E46">
                              <w:rPr>
                                <w:b/>
                                <w:bCs/>
                                <w:lang w:val="nl-BE"/>
                              </w:rPr>
                              <w:t>Leerdoelstellingen</w:t>
                            </w:r>
                            <w:r w:rsidRPr="00152E46" w:rsidR="00E41A37">
                              <w:rPr>
                                <w:b/>
                                <w:bCs/>
                                <w:lang w:val="nl-BE"/>
                              </w:rPr>
                              <w:br/>
                            </w:r>
                            <w:r w:rsidRPr="00152E46" w:rsidR="00152E46">
                              <w:rPr>
                                <w:lang w:val="nl-BE"/>
                              </w:rPr>
                              <w:t>Na deze sessie moet je in staat zijn om de volgende concepten te begrijpen en te implementeren:</w:t>
                            </w:r>
                          </w:p>
                          <w:p w:rsidRPr="00152E46" w:rsidR="000769B0" w:rsidP="00870E85" w:rsidRDefault="00152E46" w14:paraId="6D84BBEA" w14:textId="3DBB4208">
                            <w:pPr>
                              <w:pStyle w:val="ListParagraph"/>
                              <w:numPr>
                                <w:ilvl w:val="1"/>
                                <w:numId w:val="1"/>
                              </w:numPr>
                              <w:ind w:right="-52"/>
                              <w:rPr>
                                <w:lang w:val="nl-BE"/>
                              </w:rPr>
                            </w:pPr>
                            <w:r w:rsidRPr="00152E46">
                              <w:rPr>
                                <w:lang w:val="nl-BE"/>
                              </w:rPr>
                              <w:t xml:space="preserve">Objecten aanmaken en hun </w:t>
                            </w:r>
                            <w:r w:rsidR="00295BC6">
                              <w:rPr>
                                <w:lang w:val="nl-BE"/>
                              </w:rPr>
                              <w:t>methodes</w:t>
                            </w:r>
                            <w:r w:rsidRPr="00152E46">
                              <w:rPr>
                                <w:lang w:val="nl-BE"/>
                              </w:rPr>
                              <w:t xml:space="preserve"> oproepen </w:t>
                            </w:r>
                            <w:r w:rsidR="004D0F4B">
                              <w:rPr>
                                <w:lang w:val="nl-BE"/>
                              </w:rPr>
                              <w:t>vanuit andere klassen</w:t>
                            </w:r>
                          </w:p>
                          <w:p w:rsidR="00E41A37" w:rsidP="00870E85" w:rsidRDefault="00152E46" w14:paraId="2AF0D6D4" w14:textId="7DA1B335">
                            <w:pPr>
                              <w:pStyle w:val="ListParagraph"/>
                              <w:numPr>
                                <w:ilvl w:val="1"/>
                                <w:numId w:val="1"/>
                              </w:numPr>
                              <w:ind w:right="-52"/>
                            </w:pPr>
                            <w:proofErr w:type="spellStart"/>
                            <w:r>
                              <w:t>N</w:t>
                            </w:r>
                            <w:r w:rsidR="00544F03">
                              <w:t>ullpointer</w:t>
                            </w:r>
                            <w:proofErr w:type="spellEnd"/>
                            <w:r w:rsidR="00544F03">
                              <w:t xml:space="preserve"> exceptions</w:t>
                            </w:r>
                            <w:r>
                              <w:t xml:space="preserve"> </w:t>
                            </w:r>
                            <w:proofErr w:type="spellStart"/>
                            <w:r>
                              <w:t>begrijpen</w:t>
                            </w:r>
                            <w:proofErr w:type="spellEnd"/>
                          </w:p>
                          <w:p w:rsidR="000C14E5" w:rsidP="00870E85" w:rsidRDefault="00152E46" w14:paraId="3B3775E6" w14:textId="3C4DE50F">
                            <w:pPr>
                              <w:pStyle w:val="ListParagraph"/>
                              <w:numPr>
                                <w:ilvl w:val="1"/>
                                <w:numId w:val="1"/>
                              </w:numPr>
                              <w:ind w:right="-52"/>
                            </w:pPr>
                            <w:r>
                              <w:t>M</w:t>
                            </w:r>
                            <w:r w:rsidR="00B13536">
                              <w:t>ethod visibility</w:t>
                            </w:r>
                            <w:r>
                              <w:t xml:space="preserve"> </w:t>
                            </w:r>
                            <w:proofErr w:type="spellStart"/>
                            <w:r>
                              <w:t>begrijpen</w:t>
                            </w:r>
                            <w:proofErr w:type="spellEnd"/>
                          </w:p>
                          <w:p w:rsidRPr="00152E46" w:rsidR="000C14E5" w:rsidP="00870E85" w:rsidRDefault="00152E46" w14:paraId="5C1A4002" w14:textId="31B2F745">
                            <w:pPr>
                              <w:pStyle w:val="ListParagraph"/>
                              <w:numPr>
                                <w:ilvl w:val="1"/>
                                <w:numId w:val="1"/>
                              </w:numPr>
                              <w:ind w:right="-52"/>
                              <w:rPr>
                                <w:lang w:val="nl-BE"/>
                              </w:rPr>
                            </w:pPr>
                            <w:r w:rsidRPr="00152E46">
                              <w:rPr>
                                <w:lang w:val="nl-BE"/>
                              </w:rPr>
                              <w:t>Simpele control</w:t>
                            </w:r>
                            <w:r w:rsidR="004D0F4B">
                              <w:rPr>
                                <w:lang w:val="nl-BE"/>
                              </w:rPr>
                              <w:t>estructuren gebruiken om objecten te manipuleren</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59F4A961">
              <v:shapetype id="_x0000_t202" coordsize="21600,21600" o:spt="202" path="m,l,21600r21600,l21600,xe" w14:anchorId="5EE2B7B0">
                <v:stroke joinstyle="miter"/>
                <v:path gradientshapeok="t" o:connecttype="rect"/>
              </v:shapetype>
              <v:shape id="Text Box 2" style="position:absolute;left:0;text-align:left;margin-left:2.15pt;margin-top:36.5pt;width:451.9pt;height:44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">
                <v:fill type="gradient" color2="#b6b6b6 [2614]" colors="0 #d2d2d2;.5 #c8c8c8;1 silver" focus="100%" rotate="t">
                  <o:fill v:ext="view" type="gradientUnscaled"/>
                </v:fill>
                <v:textbox inset="3mm">
                  <w:txbxContent>
                    <w:p w:rsidRPr="00745F99" w:rsidR="00497862" w:rsidP="00C62E2C" w:rsidRDefault="00745F99" w14:paraId="4D39DA05" w14:textId="53AB501C">
                      <w:pPr>
                        <w:ind w:right="-52"/>
                        <w:jc w:val="both"/>
                        <w:rPr>
                          <w:lang w:val="nl-BE"/>
                        </w:rPr>
                      </w:pPr>
                      <w:r>
                        <w:rPr>
                          <w:b/>
                          <w:bCs/>
                          <w:lang w:val="nl-BE"/>
                        </w:rPr>
                        <w:t>Theorie</w:t>
                      </w:r>
                      <w:r w:rsidRPr="00745F99" w:rsidR="00497862">
                        <w:rPr>
                          <w:b/>
                          <w:bCs/>
                          <w:lang w:val="nl-BE"/>
                        </w:rPr>
                        <w:br/>
                      </w:r>
                      <w:proofErr w:type="spellStart"/>
                      <w:r w:rsidRPr="00FD4201" w:rsidR="00DA01C7">
                        <w:rPr>
                          <w:lang w:val="nl-BE"/>
                        </w:rPr>
                        <w:t>Theorie</w:t>
                      </w:r>
                      <w:proofErr w:type="spellEnd"/>
                      <w:r w:rsidRPr="00FD4201" w:rsidR="00DA01C7">
                        <w:rPr>
                          <w:lang w:val="nl-BE"/>
                        </w:rPr>
                        <w:t xml:space="preserve"> die je vóór deze labosessie moet verwerkt hebben, heb je gezien in het hoorcollege van </w:t>
                      </w:r>
                      <w:r w:rsidR="00DA01C7">
                        <w:rPr>
                          <w:lang w:val="nl-BE"/>
                        </w:rPr>
                        <w:t>week 2: interactie tussen objecten.</w:t>
                      </w:r>
                    </w:p>
                    <w:p w:rsidRPr="00295BC6" w:rsidR="00745F99" w:rsidP="00745F99" w:rsidRDefault="00745F99" w14:paraId="2634F9D0" w14:textId="2E996054">
                      <w:pPr>
                        <w:ind w:right="-52"/>
                        <w:jc w:val="both"/>
                        <w:rPr>
                          <w:lang w:val="nl-BE"/>
                        </w:rPr>
                      </w:pPr>
                      <w:r w:rsidRPr="00745F99">
                        <w:rPr>
                          <w:b/>
                          <w:bCs/>
                          <w:lang w:val="nl-BE"/>
                        </w:rPr>
                        <w:t>Doel</w:t>
                      </w:r>
                      <w:r w:rsidRPr="00745F99" w:rsidR="00E41A37">
                        <w:rPr>
                          <w:b/>
                          <w:bCs/>
                          <w:lang w:val="nl-BE"/>
                        </w:rPr>
                        <w:br/>
                      </w:r>
                      <w:r w:rsidRPr="00745F99">
                        <w:rPr>
                          <w:lang w:val="nl-BE"/>
                        </w:rPr>
                        <w:t xml:space="preserve">In het verleden waren wij degene die objecten maakten en </w:t>
                      </w:r>
                      <w:r w:rsidR="00295BC6">
                        <w:rPr>
                          <w:lang w:val="nl-BE"/>
                        </w:rPr>
                        <w:t>methode</w:t>
                      </w:r>
                      <w:r w:rsidRPr="00745F99">
                        <w:rPr>
                          <w:lang w:val="nl-BE"/>
                        </w:rPr>
                        <w:t xml:space="preserve">s aanriepen. Zo werken andere programma's natuurlijk niet. Een simpele klik in een programma kan duizenden objecten creëren die </w:t>
                      </w:r>
                      <w:r w:rsidR="00295BC6">
                        <w:rPr>
                          <w:lang w:val="nl-BE"/>
                        </w:rPr>
                        <w:t>methode</w:t>
                      </w:r>
                      <w:r w:rsidRPr="00745F99">
                        <w:rPr>
                          <w:lang w:val="nl-BE"/>
                        </w:rPr>
                        <w:t xml:space="preserve">s op elkaar aanroepen. In dit lab leren we hoe we </w:t>
                      </w:r>
                      <w:r w:rsidRPr="004D0F4B">
                        <w:rPr>
                          <w:lang w:val="nl-BE"/>
                        </w:rPr>
                        <w:t>objecten kunnen maken vanuit objecten. D</w:t>
                      </w:r>
                      <w:r w:rsidRPr="00745F99">
                        <w:rPr>
                          <w:lang w:val="nl-BE"/>
                        </w:rPr>
                        <w:t xml:space="preserve">aarnaast zullen we complexere </w:t>
                      </w:r>
                      <w:r w:rsidR="00295BC6">
                        <w:rPr>
                          <w:lang w:val="nl-BE"/>
                        </w:rPr>
                        <w:t>methode</w:t>
                      </w:r>
                      <w:r w:rsidRPr="00745F99">
                        <w:rPr>
                          <w:lang w:val="nl-BE"/>
                        </w:rPr>
                        <w:t xml:space="preserve">s op deze objecten aanroepen om hun toestand te veranderen of we zullen de </w:t>
                      </w:r>
                      <w:r w:rsidR="006740C3">
                        <w:rPr>
                          <w:lang w:val="nl-BE"/>
                        </w:rPr>
                        <w:t>return-</w:t>
                      </w:r>
                      <w:proofErr w:type="spellStart"/>
                      <w:r>
                        <w:rPr>
                          <w:lang w:val="nl-BE"/>
                        </w:rPr>
                        <w:t>values</w:t>
                      </w:r>
                      <w:proofErr w:type="spellEnd"/>
                      <w:r w:rsidRPr="00745F99">
                        <w:rPr>
                          <w:lang w:val="nl-BE"/>
                        </w:rPr>
                        <w:t xml:space="preserve"> gebruiken om de toestand van andere objecten te veranderen. We hebben een voorproefje gezien van de communicatie tussen objec</w:t>
                      </w:r>
                      <w:r w:rsidR="00495C5B">
                        <w:rPr>
                          <w:lang w:val="nl-BE"/>
                        </w:rPr>
                        <w:t>ten in de testklassen van week 4</w:t>
                      </w:r>
                      <w:r w:rsidR="004D0F4B">
                        <w:rPr>
                          <w:lang w:val="nl-BE"/>
                        </w:rPr>
                        <w:t>, waarbij een methode in de klasse Barrel een parameter van de klasse Barrel binnenkreeg, om vloeistof over te gieten</w:t>
                      </w:r>
                      <w:r w:rsidRPr="00745F99">
                        <w:rPr>
                          <w:lang w:val="nl-BE"/>
                        </w:rPr>
                        <w:t>.</w:t>
                      </w:r>
                    </w:p>
                    <w:p w:rsidRPr="00C61C21" w:rsidR="004D0F4B" w:rsidP="004D0F4B" w:rsidRDefault="004D0F4B" w14:paraId="0E64C736" w14:textId="77777777">
                      <w:pPr>
                        <w:ind w:right="-52"/>
                        <w:jc w:val="both"/>
                        <w:rPr>
                          <w:lang w:val="nl-BE"/>
                        </w:rPr>
                      </w:pPr>
                      <w:r w:rsidRPr="00C61C21">
                        <w:rPr>
                          <w:b/>
                          <w:bCs/>
                          <w:lang w:val="nl-BE"/>
                        </w:rPr>
                        <w:t>Formaat</w:t>
                      </w:r>
                      <w:r w:rsidRPr="00C61C21">
                        <w:rPr>
                          <w:lang w:val="nl-BE"/>
                        </w:rPr>
                        <w:br/>
                      </w:r>
                      <w:r w:rsidRPr="00C61C21">
                        <w:rPr>
                          <w:lang w:val="nl-BE"/>
                        </w:rPr>
                        <w:t xml:space="preserve">Elke labosessie is onderverdeeld in </w:t>
                      </w:r>
                      <w:r>
                        <w:rPr>
                          <w:lang w:val="nl-BE"/>
                        </w:rPr>
                        <w:t>drie</w:t>
                      </w:r>
                      <w:r w:rsidRPr="00C61C21">
                        <w:rPr>
                          <w:lang w:val="nl-BE"/>
                        </w:rPr>
                        <w:t xml:space="preserve"> </w:t>
                      </w:r>
                      <w:r>
                        <w:rPr>
                          <w:lang w:val="nl-BE"/>
                        </w:rPr>
                        <w:t>verschillende</w:t>
                      </w:r>
                      <w:r w:rsidRPr="00C61C21">
                        <w:rPr>
                          <w:lang w:val="nl-BE"/>
                        </w:rPr>
                        <w:t xml:space="preserve"> delen: startoefeningen, labo</w:t>
                      </w:r>
                      <w:r>
                        <w:rPr>
                          <w:lang w:val="nl-BE"/>
                        </w:rPr>
                        <w:t>-</w:t>
                      </w:r>
                      <w:r w:rsidRPr="00C61C21">
                        <w:rPr>
                          <w:lang w:val="nl-BE"/>
                        </w:rPr>
                        <w:t xml:space="preserve">oefeningen en thuisoefeningen. </w:t>
                      </w:r>
                      <w:r w:rsidRPr="00240386">
                        <w:rPr>
                          <w:b/>
                          <w:lang w:val="nl-BE"/>
                        </w:rPr>
                        <w:t>Startoefeningen</w:t>
                      </w:r>
                      <w:r w:rsidRPr="00C61C21">
                        <w:rPr>
                          <w:lang w:val="nl-BE"/>
                        </w:rPr>
                        <w:t xml:space="preserve"> zijn oefeningen waarvan we verwa</w:t>
                      </w:r>
                      <w:r>
                        <w:rPr>
                          <w:lang w:val="nl-BE"/>
                        </w:rPr>
                        <w:t>chten dat je ze thuis oplost, vóó</w:t>
                      </w:r>
                      <w:r w:rsidRPr="00C61C21">
                        <w:rPr>
                          <w:lang w:val="nl-BE"/>
                        </w:rPr>
                        <w:t>r de labosessie</w:t>
                      </w:r>
                      <w:r>
                        <w:rPr>
                          <w:lang w:val="nl-BE"/>
                        </w:rPr>
                        <w:t>. Op die manier geraak je vertrouwd met de materie en check je of je de theorie van de hoorcolleges goed begrepen en verwerkt hebt.</w:t>
                      </w:r>
                      <w:r w:rsidRPr="00C61C21">
                        <w:rPr>
                          <w:lang w:val="nl-BE"/>
                        </w:rPr>
                        <w:t xml:space="preserve"> </w:t>
                      </w:r>
                      <w:r w:rsidRPr="00240386">
                        <w:rPr>
                          <w:b/>
                          <w:lang w:val="nl-BE"/>
                        </w:rPr>
                        <w:t>Labo-oefeningen</w:t>
                      </w:r>
                      <w:r w:rsidRPr="00C61C21">
                        <w:rPr>
                          <w:lang w:val="nl-BE"/>
                        </w:rPr>
                        <w:t xml:space="preserve"> zijn oefeningen die tijdens de labosessie worden behandeld. </w:t>
                      </w:r>
                      <w:r w:rsidRPr="00DF3AC0">
                        <w:rPr>
                          <w:b/>
                          <w:lang w:val="nl-BE"/>
                        </w:rPr>
                        <w:t>Thuisoefeningen</w:t>
                      </w:r>
                      <w:r w:rsidRPr="00C61C21">
                        <w:rPr>
                          <w:lang w:val="nl-BE"/>
                        </w:rPr>
                        <w:t xml:space="preserve"> zijn oefeningen die dieper ingaan op de materie. </w:t>
                      </w:r>
                      <w:r>
                        <w:rPr>
                          <w:lang w:val="nl-BE"/>
                        </w:rPr>
                        <w:t xml:space="preserve">Ze zijn optioneel voor wie sneller werkt, of als extra oefeningenmateriaal bij het studeren/oefenen thuis. </w:t>
                      </w:r>
                      <w:r w:rsidRPr="00C61C21">
                        <w:rPr>
                          <w:lang w:val="nl-BE"/>
                        </w:rPr>
                        <w:t xml:space="preserve">Neem contact op met jouw </w:t>
                      </w:r>
                      <w:r>
                        <w:rPr>
                          <w:lang w:val="nl-BE"/>
                        </w:rPr>
                        <w:t>labo-assistent</w:t>
                      </w:r>
                      <w:r w:rsidRPr="00C61C21">
                        <w:rPr>
                          <w:lang w:val="nl-BE"/>
                        </w:rPr>
                        <w:t xml:space="preserve"> voor feedback </w:t>
                      </w:r>
                      <w:r>
                        <w:rPr>
                          <w:lang w:val="nl-BE"/>
                        </w:rPr>
                        <w:t>op</w:t>
                      </w:r>
                      <w:r w:rsidRPr="00C61C21">
                        <w:rPr>
                          <w:lang w:val="nl-BE"/>
                        </w:rPr>
                        <w:t xml:space="preserve"> deze oefeningen.</w:t>
                      </w:r>
                    </w:p>
                    <w:p w:rsidRPr="00152E46" w:rsidR="00E41A37" w:rsidP="00870E85" w:rsidRDefault="00745F99" w14:paraId="3AF86A17" w14:textId="72B17E4D">
                      <w:pPr>
                        <w:ind w:right="-52"/>
                        <w:rPr>
                          <w:lang w:val="nl-BE"/>
                        </w:rPr>
                      </w:pPr>
                      <w:r w:rsidRPr="00152E46">
                        <w:rPr>
                          <w:b/>
                          <w:bCs/>
                          <w:lang w:val="nl-BE"/>
                        </w:rPr>
                        <w:t>Leerdoelstellingen</w:t>
                      </w:r>
                      <w:r w:rsidRPr="00152E46" w:rsidR="00E41A37">
                        <w:rPr>
                          <w:b/>
                          <w:bCs/>
                          <w:lang w:val="nl-BE"/>
                        </w:rPr>
                        <w:br/>
                      </w:r>
                      <w:r w:rsidRPr="00152E46" w:rsidR="00152E46">
                        <w:rPr>
                          <w:lang w:val="nl-BE"/>
                        </w:rPr>
                        <w:t>Na deze sessie moet je in staat zijn om de volgende concepten te begrijpen en te implementeren:</w:t>
                      </w:r>
                    </w:p>
                    <w:p w:rsidRPr="00152E46" w:rsidR="000769B0" w:rsidP="00870E85" w:rsidRDefault="00152E46" w14:paraId="555BF9B4" w14:textId="3DBB4208">
                      <w:pPr>
                        <w:pStyle w:val="ListParagraph"/>
                        <w:numPr>
                          <w:ilvl w:val="1"/>
                          <w:numId w:val="1"/>
                        </w:numPr>
                        <w:ind w:right="-52"/>
                        <w:rPr>
                          <w:lang w:val="nl-BE"/>
                        </w:rPr>
                      </w:pPr>
                      <w:r w:rsidRPr="00152E46">
                        <w:rPr>
                          <w:lang w:val="nl-BE"/>
                        </w:rPr>
                        <w:t xml:space="preserve">Objecten aanmaken en hun </w:t>
                      </w:r>
                      <w:r w:rsidR="00295BC6">
                        <w:rPr>
                          <w:lang w:val="nl-BE"/>
                        </w:rPr>
                        <w:t>methodes</w:t>
                      </w:r>
                      <w:r w:rsidRPr="00152E46">
                        <w:rPr>
                          <w:lang w:val="nl-BE"/>
                        </w:rPr>
                        <w:t xml:space="preserve"> oproepen </w:t>
                      </w:r>
                      <w:r w:rsidR="004D0F4B">
                        <w:rPr>
                          <w:lang w:val="nl-BE"/>
                        </w:rPr>
                        <w:t>vanuit andere klassen</w:t>
                      </w:r>
                    </w:p>
                    <w:p w:rsidR="00E41A37" w:rsidP="00870E85" w:rsidRDefault="00152E46" w14:paraId="471B55E9" w14:textId="7DA1B335">
                      <w:pPr>
                        <w:pStyle w:val="ListParagraph"/>
                        <w:numPr>
                          <w:ilvl w:val="1"/>
                          <w:numId w:val="1"/>
                        </w:numPr>
                        <w:ind w:right="-52"/>
                      </w:pPr>
                      <w:proofErr w:type="spellStart"/>
                      <w:r>
                        <w:t>N</w:t>
                      </w:r>
                      <w:r w:rsidR="00544F03">
                        <w:t>ullpointer</w:t>
                      </w:r>
                      <w:proofErr w:type="spellEnd"/>
                      <w:r w:rsidR="00544F03">
                        <w:t xml:space="preserve"> exceptions</w:t>
                      </w:r>
                      <w:r>
                        <w:t xml:space="preserve"> </w:t>
                      </w:r>
                      <w:proofErr w:type="spellStart"/>
                      <w:r>
                        <w:t>begrijpen</w:t>
                      </w:r>
                      <w:proofErr w:type="spellEnd"/>
                    </w:p>
                    <w:p w:rsidR="000C14E5" w:rsidP="00870E85" w:rsidRDefault="00152E46" w14:paraId="04852B52" w14:textId="3C4DE50F">
                      <w:pPr>
                        <w:pStyle w:val="ListParagraph"/>
                        <w:numPr>
                          <w:ilvl w:val="1"/>
                          <w:numId w:val="1"/>
                        </w:numPr>
                        <w:ind w:right="-52"/>
                      </w:pPr>
                      <w:r>
                        <w:t>M</w:t>
                      </w:r>
                      <w:r w:rsidR="00B13536">
                        <w:t>ethod visibility</w:t>
                      </w:r>
                      <w:r>
                        <w:t xml:space="preserve"> </w:t>
                      </w:r>
                      <w:proofErr w:type="spellStart"/>
                      <w:r>
                        <w:t>begrijpen</w:t>
                      </w:r>
                      <w:proofErr w:type="spellEnd"/>
                    </w:p>
                    <w:p w:rsidRPr="00152E46" w:rsidR="000C14E5" w:rsidP="00870E85" w:rsidRDefault="00152E46" w14:paraId="08209094" w14:textId="31B2F745">
                      <w:pPr>
                        <w:pStyle w:val="ListParagraph"/>
                        <w:numPr>
                          <w:ilvl w:val="1"/>
                          <w:numId w:val="1"/>
                        </w:numPr>
                        <w:ind w:right="-52"/>
                        <w:rPr>
                          <w:lang w:val="nl-BE"/>
                        </w:rPr>
                      </w:pPr>
                      <w:r w:rsidRPr="00152E46">
                        <w:rPr>
                          <w:lang w:val="nl-BE"/>
                        </w:rPr>
                        <w:t>Simpele control</w:t>
                      </w:r>
                      <w:r w:rsidR="004D0F4B">
                        <w:rPr>
                          <w:lang w:val="nl-BE"/>
                        </w:rPr>
                        <w:t>estructuren gebruiken om objecten te manipuleren</w:t>
                      </w:r>
                    </w:p>
                  </w:txbxContent>
                </v:textbox>
                <w10:wrap type="square"/>
              </v:shape>
            </w:pict>
          </mc:Fallback>
        </mc:AlternateContent>
      </w:r>
    </w:p>
    <w:p w:rsidRPr="00281CE1" w:rsidR="00160E1E" w:rsidP="00295BC6" w:rsidRDefault="00160E1E" w14:paraId="633862C3" w14:textId="412585FD">
      <w:pPr>
        <w:jc w:val="both"/>
        <w:rPr>
          <w:lang w:val="nl-BE"/>
        </w:rPr>
      </w:pPr>
      <w:r w:rsidRPr="00281CE1">
        <w:rPr>
          <w:lang w:val="nl-BE"/>
        </w:rPr>
        <w:br w:type="page"/>
      </w:r>
    </w:p>
    <w:p w:rsidRPr="00281CE1" w:rsidR="00160E1E" w:rsidP="00295BC6" w:rsidRDefault="001437C3" w14:paraId="3E2F850E" w14:textId="5BFA11AF">
      <w:pPr>
        <w:pStyle w:val="Heading1"/>
        <w:jc w:val="both"/>
        <w:rPr>
          <w:lang w:val="nl-BE"/>
        </w:rPr>
      </w:pPr>
      <w:r w:rsidRPr="00281CE1">
        <w:rPr>
          <w:lang w:val="nl-BE"/>
        </w:rPr>
        <w:lastRenderedPageBreak/>
        <w:t>Startoefeningen</w:t>
      </w:r>
    </w:p>
    <w:p w:rsidR="00160E1E" w:rsidP="00295BC6" w:rsidRDefault="001437C3" w14:paraId="63706918" w14:textId="15B14CC6">
      <w:pPr>
        <w:pStyle w:val="Heading2"/>
        <w:jc w:val="both"/>
      </w:pPr>
      <w:proofErr w:type="spellStart"/>
      <w:r>
        <w:t>Oefening</w:t>
      </w:r>
      <w:proofErr w:type="spellEnd"/>
      <w:r>
        <w:t xml:space="preserve"> </w:t>
      </w:r>
      <w:r w:rsidR="00B15EED">
        <w:t>1</w:t>
      </w:r>
      <w:r w:rsidR="00FC1B64">
        <w:t xml:space="preserve">: </w:t>
      </w:r>
      <w:r w:rsidR="00DD2BB7">
        <w:t>The Fellowship of the Computer</w:t>
      </w:r>
    </w:p>
    <w:p w:rsidRPr="00C83A57" w:rsidR="00DD2BB7" w:rsidP="00295BC6" w:rsidRDefault="009E002F" w14:paraId="4AD06FA6" w14:textId="2A180D03">
      <w:pPr>
        <w:jc w:val="both"/>
        <w:rPr>
          <w:lang w:val="nl-BE"/>
        </w:rPr>
      </w:pPr>
      <w:r w:rsidRPr="00152E46">
        <w:rPr>
          <w:lang w:val="nl-BE"/>
        </w:rPr>
        <w:t xml:space="preserve">Open </w:t>
      </w:r>
      <w:r w:rsidRPr="00152E46" w:rsidR="00152E46">
        <w:rPr>
          <w:lang w:val="nl-BE"/>
        </w:rPr>
        <w:t xml:space="preserve">het </w:t>
      </w:r>
      <w:r w:rsidRPr="00152E46">
        <w:rPr>
          <w:lang w:val="nl-BE"/>
        </w:rPr>
        <w:t xml:space="preserve"> </w:t>
      </w:r>
      <w:proofErr w:type="spellStart"/>
      <w:r w:rsidRPr="00152E46">
        <w:rPr>
          <w:lang w:val="nl-BE"/>
        </w:rPr>
        <w:t>FellowShipOfTheComputer</w:t>
      </w:r>
      <w:proofErr w:type="spellEnd"/>
      <w:r w:rsidRPr="00152E46">
        <w:rPr>
          <w:lang w:val="nl-BE"/>
        </w:rPr>
        <w:t xml:space="preserve"> Project </w:t>
      </w:r>
      <w:r w:rsidRPr="00152E46" w:rsidR="00152E46">
        <w:rPr>
          <w:lang w:val="nl-BE"/>
        </w:rPr>
        <w:t>van</w:t>
      </w:r>
      <w:r w:rsidRPr="00152E46">
        <w:rPr>
          <w:lang w:val="nl-BE"/>
        </w:rPr>
        <w:t xml:space="preserve"> Toledo. </w:t>
      </w:r>
      <w:r w:rsidRPr="00C83A57" w:rsidR="00C83A57">
        <w:rPr>
          <w:lang w:val="nl-BE"/>
        </w:rPr>
        <w:t>Beki</w:t>
      </w:r>
      <w:r w:rsidR="006740C3">
        <w:rPr>
          <w:lang w:val="nl-BE"/>
        </w:rPr>
        <w:t xml:space="preserve">jk in de code eerst de </w:t>
      </w:r>
      <w:r w:rsidRPr="00C83A57" w:rsidR="00C83A57">
        <w:rPr>
          <w:lang w:val="nl-BE"/>
        </w:rPr>
        <w:t xml:space="preserve">klasse </w:t>
      </w:r>
      <w:r w:rsidR="006740C3">
        <w:rPr>
          <w:lang w:val="nl-BE"/>
        </w:rPr>
        <w:t xml:space="preserve">Computer </w:t>
      </w:r>
      <w:r w:rsidRPr="00C83A57" w:rsidR="00C83A57">
        <w:rPr>
          <w:lang w:val="nl-BE"/>
        </w:rPr>
        <w:t xml:space="preserve">en daarna de </w:t>
      </w:r>
      <w:r w:rsidR="00C83A57">
        <w:rPr>
          <w:lang w:val="nl-BE"/>
        </w:rPr>
        <w:t>klasse</w:t>
      </w:r>
      <w:r w:rsidR="006740C3">
        <w:rPr>
          <w:lang w:val="nl-BE"/>
        </w:rPr>
        <w:t xml:space="preserve"> </w:t>
      </w:r>
      <w:proofErr w:type="spellStart"/>
      <w:r w:rsidR="006740C3">
        <w:rPr>
          <w:lang w:val="nl-BE"/>
        </w:rPr>
        <w:t>Programmer</w:t>
      </w:r>
      <w:proofErr w:type="spellEnd"/>
      <w:r w:rsidR="00C83A57">
        <w:rPr>
          <w:lang w:val="nl-BE"/>
        </w:rPr>
        <w:t>. Het UML</w:t>
      </w:r>
      <w:r w:rsidR="00495C5B">
        <w:rPr>
          <w:lang w:val="nl-BE"/>
        </w:rPr>
        <w:t>-diagram</w:t>
      </w:r>
      <w:r w:rsidR="00C83A57">
        <w:rPr>
          <w:lang w:val="nl-BE"/>
        </w:rPr>
        <w:t xml:space="preserve"> vind je hieronder</w:t>
      </w:r>
      <w:r w:rsidRPr="00C83A57" w:rsidR="00EF3A0B">
        <w:rPr>
          <w:lang w:val="nl-BE"/>
        </w:rPr>
        <w:t>.</w:t>
      </w:r>
    </w:p>
    <w:p w:rsidR="008D221C" w:rsidP="00295BC6" w:rsidRDefault="00BD20DB" w14:paraId="1BB8019F" w14:textId="56D977F2">
      <w:pPr>
        <w:jc w:val="both"/>
      </w:pPr>
      <w:r w:rsidRPr="00A24D24">
        <w:rPr>
          <w:noProof/>
        </w:rPr>
        <w:drawing>
          <wp:inline distT="0" distB="0" distL="0" distR="0" wp14:anchorId="4EFBB6DF" wp14:editId="6FDB66B0">
            <wp:extent cx="5760720" cy="1510030"/>
            <wp:effectExtent l="0" t="0" r="0" b="0"/>
            <wp:docPr id="7" name="Picture 7"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510030"/>
                    </a:xfrm>
                    <a:prstGeom prst="rect">
                      <a:avLst/>
                    </a:prstGeom>
                    <a:noFill/>
                    <a:ln>
                      <a:noFill/>
                    </a:ln>
                  </pic:spPr>
                </pic:pic>
              </a:graphicData>
            </a:graphic>
          </wp:inline>
        </w:drawing>
      </w:r>
    </w:p>
    <w:p w:rsidR="00054951" w:rsidP="00295BC6" w:rsidRDefault="00C83A57" w14:paraId="72C56CA2" w14:textId="179C18CA">
      <w:pPr>
        <w:jc w:val="both"/>
      </w:pPr>
      <w:r>
        <w:t xml:space="preserve">Let op het </w:t>
      </w:r>
      <w:proofErr w:type="spellStart"/>
      <w:r>
        <w:t>volgende</w:t>
      </w:r>
      <w:proofErr w:type="spellEnd"/>
      <w:r w:rsidR="00054951">
        <w:t>:</w:t>
      </w:r>
    </w:p>
    <w:p w:rsidRPr="00C83A57" w:rsidR="00C83A57" w:rsidP="00295BC6" w:rsidRDefault="00C83A57" w14:paraId="060F87A1" w14:textId="420F31DC">
      <w:pPr>
        <w:pStyle w:val="ListParagraph"/>
        <w:numPr>
          <w:ilvl w:val="0"/>
          <w:numId w:val="8"/>
        </w:numPr>
        <w:jc w:val="both"/>
        <w:rPr>
          <w:lang w:val="nl-BE"/>
        </w:rPr>
      </w:pPr>
      <w:proofErr w:type="spellStart"/>
      <w:r>
        <w:rPr>
          <w:lang w:val="nl-BE"/>
        </w:rPr>
        <w:t>Programme</w:t>
      </w:r>
      <w:r w:rsidRPr="00C83A57">
        <w:rPr>
          <w:lang w:val="nl-BE"/>
        </w:rPr>
        <w:t>r</w:t>
      </w:r>
      <w:proofErr w:type="spellEnd"/>
      <w:r w:rsidRPr="00C83A57">
        <w:rPr>
          <w:lang w:val="nl-BE"/>
        </w:rPr>
        <w:t xml:space="preserve"> heeft een </w:t>
      </w:r>
      <w:r>
        <w:rPr>
          <w:lang w:val="nl-BE"/>
        </w:rPr>
        <w:t>instantievariabele</w:t>
      </w:r>
      <w:r w:rsidRPr="00C83A57">
        <w:rPr>
          <w:lang w:val="nl-BE"/>
        </w:rPr>
        <w:t xml:space="preserve"> genaamd Computer </w:t>
      </w:r>
      <w:proofErr w:type="spellStart"/>
      <w:r w:rsidRPr="00C83A57">
        <w:rPr>
          <w:lang w:val="nl-BE"/>
        </w:rPr>
        <w:t>myComputer</w:t>
      </w:r>
      <w:proofErr w:type="spellEnd"/>
      <w:r w:rsidRPr="00C83A57">
        <w:rPr>
          <w:lang w:val="nl-BE"/>
        </w:rPr>
        <w:t xml:space="preserve">. Maar deze </w:t>
      </w:r>
      <w:r>
        <w:rPr>
          <w:lang w:val="nl-BE"/>
        </w:rPr>
        <w:t xml:space="preserve">instantievariabele </w:t>
      </w:r>
      <w:r w:rsidRPr="00C83A57">
        <w:rPr>
          <w:lang w:val="nl-BE"/>
        </w:rPr>
        <w:t>i</w:t>
      </w:r>
      <w:r>
        <w:rPr>
          <w:lang w:val="nl-BE"/>
        </w:rPr>
        <w:t xml:space="preserve">s niet expliciet aanwezig bij de instantievariabelen </w:t>
      </w:r>
      <w:r w:rsidR="00BD20DB">
        <w:rPr>
          <w:lang w:val="nl-BE"/>
        </w:rPr>
        <w:t xml:space="preserve">in de UML. Dit wordt in het UML-diagram </w:t>
      </w:r>
      <w:r w:rsidRPr="00C83A57">
        <w:rPr>
          <w:lang w:val="nl-BE"/>
        </w:rPr>
        <w:t>weergegeven met de aggregatie</w:t>
      </w:r>
      <w:r w:rsidR="00495C5B">
        <w:rPr>
          <w:lang w:val="nl-BE"/>
        </w:rPr>
        <w:t xml:space="preserve"> </w:t>
      </w:r>
      <w:r w:rsidRPr="00A24D24" w:rsidR="00BD20DB">
        <w:rPr>
          <w:noProof/>
        </w:rPr>
        <w:drawing>
          <wp:inline distT="0" distB="0" distL="0" distR="0" wp14:anchorId="78DABED7" wp14:editId="7AD848CB">
            <wp:extent cx="304800" cy="196850"/>
            <wp:effectExtent l="0" t="0" r="0" b="0"/>
            <wp:docPr id="4" name="Picture 4"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5058" t="39949" r="59650" b="47014"/>
                    <a:stretch/>
                  </pic:blipFill>
                  <pic:spPr bwMode="auto">
                    <a:xfrm>
                      <a:off x="0" y="0"/>
                      <a:ext cx="304800" cy="196850"/>
                    </a:xfrm>
                    <a:prstGeom prst="rect">
                      <a:avLst/>
                    </a:prstGeom>
                    <a:noFill/>
                    <a:ln>
                      <a:noFill/>
                    </a:ln>
                    <a:extLst>
                      <a:ext uri="{53640926-AAD7-44D8-BBD7-CCE9431645EC}">
                        <a14:shadowObscured xmlns:a14="http://schemas.microsoft.com/office/drawing/2010/main"/>
                      </a:ext>
                    </a:extLst>
                  </pic:spPr>
                </pic:pic>
              </a:graphicData>
            </a:graphic>
          </wp:inline>
        </w:drawing>
      </w:r>
      <w:r w:rsidRPr="00A24D24" w:rsidR="00BD20DB">
        <w:rPr>
          <w:noProof/>
        </w:rPr>
        <w:drawing>
          <wp:inline distT="0" distB="0" distL="0" distR="0" wp14:anchorId="566D9C57" wp14:editId="4613948A">
            <wp:extent cx="287019" cy="196850"/>
            <wp:effectExtent l="0" t="0" r="0" b="0"/>
            <wp:docPr id="8" name="Picture 8"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rotWithShape="1">
                    <a:blip r:embed="rId8">
                      <a:extLst>
                        <a:ext uri="{28A0092B-C50C-407E-A947-70E740481C1C}">
                          <a14:useLocalDpi xmlns:a14="http://schemas.microsoft.com/office/drawing/2010/main" val="0"/>
                        </a:ext>
                      </a:extLst>
                    </a:blip>
                    <a:srcRect l="56312" t="39949" r="38705" b="47014"/>
                    <a:stretch/>
                  </pic:blipFill>
                  <pic:spPr bwMode="auto">
                    <a:xfrm>
                      <a:off x="0" y="0"/>
                      <a:ext cx="287051" cy="196872"/>
                    </a:xfrm>
                    <a:prstGeom prst="rect">
                      <a:avLst/>
                    </a:prstGeom>
                    <a:noFill/>
                    <a:ln>
                      <a:noFill/>
                    </a:ln>
                    <a:extLst>
                      <a:ext uri="{53640926-AAD7-44D8-BBD7-CCE9431645EC}">
                        <a14:shadowObscured xmlns:a14="http://schemas.microsoft.com/office/drawing/2010/main"/>
                      </a:ext>
                    </a:extLst>
                  </pic:spPr>
                </pic:pic>
              </a:graphicData>
            </a:graphic>
          </wp:inline>
        </w:drawing>
      </w:r>
      <w:r w:rsidRPr="00C83A57">
        <w:rPr>
          <w:lang w:val="nl-BE"/>
        </w:rPr>
        <w:t xml:space="preserve"> . Dit geeft aan dat </w:t>
      </w:r>
      <w:proofErr w:type="spellStart"/>
      <w:r w:rsidRPr="00C83A57">
        <w:rPr>
          <w:lang w:val="nl-BE"/>
        </w:rPr>
        <w:t>Programmer</w:t>
      </w:r>
      <w:proofErr w:type="spellEnd"/>
      <w:r w:rsidRPr="00C83A57">
        <w:rPr>
          <w:lang w:val="nl-BE"/>
        </w:rPr>
        <w:t xml:space="preserve"> een </w:t>
      </w:r>
      <w:r w:rsidR="00495C5B">
        <w:rPr>
          <w:lang w:val="nl-BE"/>
        </w:rPr>
        <w:t>referentie heeft aan één object van de klasse Computer</w:t>
      </w:r>
      <w:r w:rsidRPr="00C83A57">
        <w:rPr>
          <w:lang w:val="nl-BE"/>
        </w:rPr>
        <w:t xml:space="preserve">. Dit betekent dat objecten van de </w:t>
      </w:r>
      <w:proofErr w:type="spellStart"/>
      <w:r w:rsidRPr="00C83A57">
        <w:rPr>
          <w:lang w:val="nl-BE"/>
        </w:rPr>
        <w:t>Programmerklasse</w:t>
      </w:r>
      <w:proofErr w:type="spellEnd"/>
      <w:r w:rsidRPr="00C83A57">
        <w:rPr>
          <w:lang w:val="nl-BE"/>
        </w:rPr>
        <w:t xml:space="preserve"> een verwijzing hebben n</w:t>
      </w:r>
      <w:r w:rsidR="00495C5B">
        <w:rPr>
          <w:lang w:val="nl-BE"/>
        </w:rPr>
        <w:t>aar een object van</w:t>
      </w:r>
      <w:r w:rsidR="006740C3">
        <w:rPr>
          <w:lang w:val="nl-BE"/>
        </w:rPr>
        <w:t xml:space="preserve"> de computer</w:t>
      </w:r>
      <w:r w:rsidRPr="00C83A57">
        <w:rPr>
          <w:lang w:val="nl-BE"/>
        </w:rPr>
        <w:t xml:space="preserve">klasse en de </w:t>
      </w:r>
      <w:r w:rsidRPr="00C83A57">
        <w:rPr>
          <w:b/>
          <w:lang w:val="nl-BE"/>
        </w:rPr>
        <w:t>public</w:t>
      </w:r>
      <w:r w:rsidRPr="00C83A57">
        <w:rPr>
          <w:lang w:val="nl-BE"/>
        </w:rPr>
        <w:t xml:space="preserve"> </w:t>
      </w:r>
      <w:r>
        <w:rPr>
          <w:lang w:val="nl-BE"/>
        </w:rPr>
        <w:t>methodes</w:t>
      </w:r>
      <w:r w:rsidRPr="00C83A57">
        <w:rPr>
          <w:lang w:val="nl-BE"/>
        </w:rPr>
        <w:t xml:space="preserve"> van dat object</w:t>
      </w:r>
      <w:r w:rsidR="00495C5B">
        <w:rPr>
          <w:lang w:val="nl-BE"/>
        </w:rPr>
        <w:t xml:space="preserve"> kan</w:t>
      </w:r>
      <w:r w:rsidRPr="00C83A57">
        <w:rPr>
          <w:lang w:val="nl-BE"/>
        </w:rPr>
        <w:t xml:space="preserve"> gebruiken. </w:t>
      </w:r>
    </w:p>
    <w:p w:rsidR="00821BD1" w:rsidP="00295BC6" w:rsidRDefault="00C83A57" w14:paraId="67297D99" w14:textId="25F07343">
      <w:pPr>
        <w:pStyle w:val="ListParagraph"/>
        <w:numPr>
          <w:ilvl w:val="0"/>
          <w:numId w:val="8"/>
        </w:numPr>
        <w:jc w:val="both"/>
        <w:rPr>
          <w:lang w:val="nl-BE"/>
        </w:rPr>
      </w:pPr>
      <w:r w:rsidRPr="40986A4D" w:rsidR="00C83A57">
        <w:rPr>
          <w:lang w:val="nl-BE"/>
        </w:rPr>
        <w:t xml:space="preserve">Verwijzingen naar objecten </w:t>
      </w:r>
      <w:r w:rsidRPr="40986A4D" w:rsidR="00A55F8D">
        <w:rPr>
          <w:lang w:val="nl-BE"/>
        </w:rPr>
        <w:t xml:space="preserve">is één van de </w:t>
      </w:r>
      <w:r w:rsidRPr="40986A4D" w:rsidR="00C83A57">
        <w:rPr>
          <w:lang w:val="nl-BE"/>
        </w:rPr>
        <w:t>belangrijkste bron</w:t>
      </w:r>
      <w:r w:rsidRPr="40986A4D" w:rsidR="00A55F8D">
        <w:rPr>
          <w:lang w:val="nl-BE"/>
        </w:rPr>
        <w:t>nen</w:t>
      </w:r>
      <w:r w:rsidRPr="40986A4D" w:rsidR="00C83A57">
        <w:rPr>
          <w:lang w:val="nl-BE"/>
        </w:rPr>
        <w:t xml:space="preserve"> van fouten tijdens het programmeren. Als we </w:t>
      </w:r>
      <w:r w:rsidRPr="40986A4D" w:rsidR="00295BC6">
        <w:rPr>
          <w:lang w:val="nl-BE"/>
        </w:rPr>
        <w:t>methode</w:t>
      </w:r>
      <w:r w:rsidRPr="40986A4D" w:rsidR="00C83A57">
        <w:rPr>
          <w:lang w:val="nl-BE"/>
        </w:rPr>
        <w:t xml:space="preserve">s aanroepen op objecten die </w:t>
      </w:r>
      <w:proofErr w:type="spellStart"/>
      <w:r w:rsidRPr="40986A4D" w:rsidR="00C83A57">
        <w:rPr>
          <w:lang w:val="nl-BE"/>
        </w:rPr>
        <w:t>null</w:t>
      </w:r>
      <w:proofErr w:type="spellEnd"/>
      <w:r w:rsidRPr="40986A4D" w:rsidR="00C83A57">
        <w:rPr>
          <w:lang w:val="nl-BE"/>
        </w:rPr>
        <w:t xml:space="preserve"> zijn</w:t>
      </w:r>
      <w:r w:rsidRPr="40986A4D" w:rsidR="00495C5B">
        <w:rPr>
          <w:lang w:val="nl-BE"/>
        </w:rPr>
        <w:t xml:space="preserve"> (</w:t>
      </w:r>
      <w:proofErr w:type="spellStart"/>
      <w:r w:rsidRPr="40986A4D" w:rsidR="00495C5B">
        <w:rPr>
          <w:i w:val="1"/>
          <w:iCs w:val="1"/>
          <w:lang w:val="nl-BE"/>
        </w:rPr>
        <w:t>nullpointer</w:t>
      </w:r>
      <w:proofErr w:type="spellEnd"/>
      <w:r w:rsidRPr="40986A4D" w:rsidR="00495C5B">
        <w:rPr>
          <w:lang w:val="nl-BE"/>
        </w:rPr>
        <w:t>, dus geen verwijzing)</w:t>
      </w:r>
      <w:r w:rsidRPr="40986A4D" w:rsidR="00C83A57">
        <w:rPr>
          <w:lang w:val="nl-BE"/>
        </w:rPr>
        <w:t xml:space="preserve">, krijgen we een </w:t>
      </w:r>
      <w:proofErr w:type="spellStart"/>
      <w:r w:rsidRPr="40986A4D" w:rsidR="00495C5B">
        <w:rPr>
          <w:lang w:val="nl-BE"/>
        </w:rPr>
        <w:t>NullPointerException</w:t>
      </w:r>
      <w:proofErr w:type="spellEnd"/>
      <w:r w:rsidRPr="40986A4D" w:rsidR="7F9DA590">
        <w:rPr>
          <w:lang w:val="nl-BE"/>
        </w:rPr>
        <w:t xml:space="preserve"> (soms ook aangeduid als “NPE”)</w:t>
      </w:r>
      <w:r w:rsidRPr="40986A4D" w:rsidR="00C83A57">
        <w:rPr>
          <w:lang w:val="nl-BE"/>
        </w:rPr>
        <w:t xml:space="preserve">. Maak een object van </w:t>
      </w:r>
      <w:proofErr w:type="spellStart"/>
      <w:r w:rsidRPr="40986A4D" w:rsidR="00C83A57">
        <w:rPr>
          <w:lang w:val="nl-BE"/>
        </w:rPr>
        <w:t>Programmer</w:t>
      </w:r>
      <w:proofErr w:type="spellEnd"/>
      <w:r w:rsidRPr="40986A4D" w:rsidR="00C83A57">
        <w:rPr>
          <w:lang w:val="nl-BE"/>
        </w:rPr>
        <w:t xml:space="preserve">. Zoals we kunnen zien in de </w:t>
      </w:r>
      <w:proofErr w:type="spellStart"/>
      <w:r w:rsidRPr="40986A4D" w:rsidR="00C83A57">
        <w:rPr>
          <w:lang w:val="nl-BE"/>
        </w:rPr>
        <w:t>constructor</w:t>
      </w:r>
      <w:proofErr w:type="spellEnd"/>
      <w:r w:rsidRPr="40986A4D" w:rsidR="00C83A57">
        <w:rPr>
          <w:lang w:val="nl-BE"/>
        </w:rPr>
        <w:t xml:space="preserve">, is de </w:t>
      </w:r>
      <w:proofErr w:type="spellStart"/>
      <w:r w:rsidRPr="40986A4D" w:rsidR="00C83A57">
        <w:rPr>
          <w:lang w:val="nl-BE"/>
        </w:rPr>
        <w:t>myComputer</w:t>
      </w:r>
      <w:proofErr w:type="spellEnd"/>
      <w:r w:rsidRPr="40986A4D" w:rsidR="00C83A57">
        <w:rPr>
          <w:lang w:val="nl-BE"/>
        </w:rPr>
        <w:t xml:space="preserve"> </w:t>
      </w:r>
      <w:proofErr w:type="spellStart"/>
      <w:r w:rsidRPr="40986A4D" w:rsidR="00C83A57">
        <w:rPr>
          <w:lang w:val="nl-BE"/>
        </w:rPr>
        <w:t>instance</w:t>
      </w:r>
      <w:proofErr w:type="spellEnd"/>
      <w:r w:rsidRPr="40986A4D" w:rsidR="00C83A57">
        <w:rPr>
          <w:lang w:val="nl-BE"/>
        </w:rPr>
        <w:t xml:space="preserve"> variabele stand</w:t>
      </w:r>
      <w:r w:rsidRPr="40986A4D" w:rsidR="006740C3">
        <w:rPr>
          <w:lang w:val="nl-BE"/>
        </w:rPr>
        <w:t xml:space="preserve">aard </w:t>
      </w:r>
      <w:proofErr w:type="spellStart"/>
      <w:r w:rsidRPr="40986A4D" w:rsidR="006740C3">
        <w:rPr>
          <w:lang w:val="nl-BE"/>
        </w:rPr>
        <w:t>null</w:t>
      </w:r>
      <w:proofErr w:type="spellEnd"/>
      <w:r w:rsidRPr="40986A4D" w:rsidR="006740C3">
        <w:rPr>
          <w:lang w:val="nl-BE"/>
        </w:rPr>
        <w:t xml:space="preserve">. Inspecteer de </w:t>
      </w:r>
      <w:proofErr w:type="spellStart"/>
      <w:r w:rsidRPr="40986A4D" w:rsidR="006740C3">
        <w:rPr>
          <w:lang w:val="nl-BE"/>
        </w:rPr>
        <w:t>brag</w:t>
      </w:r>
      <w:proofErr w:type="spellEnd"/>
      <w:r w:rsidRPr="40986A4D" w:rsidR="006740C3">
        <w:rPr>
          <w:lang w:val="nl-BE"/>
        </w:rPr>
        <w:t>()-</w:t>
      </w:r>
      <w:r w:rsidRPr="40986A4D" w:rsidR="00295BC6">
        <w:rPr>
          <w:lang w:val="nl-BE"/>
        </w:rPr>
        <w:t>methode</w:t>
      </w:r>
      <w:r w:rsidRPr="40986A4D" w:rsidR="00C83A57">
        <w:rPr>
          <w:lang w:val="nl-BE"/>
        </w:rPr>
        <w:t xml:space="preserve"> en roep deze aan. Wat gebeurt er?</w:t>
      </w:r>
    </w:p>
    <w:p w:rsidRPr="00FC0B38" w:rsidR="00FC0B38" w:rsidP="00295BC6" w:rsidRDefault="00FC0B38" w14:paraId="4C8EF1CB" w14:textId="77777777">
      <w:pPr>
        <w:jc w:val="both"/>
        <w:rPr>
          <w:lang w:val="nl-BE"/>
        </w:rPr>
      </w:pPr>
    </w:p>
    <w:p w:rsidR="00C059A0" w:rsidP="00295BC6" w:rsidRDefault="00792619" w14:paraId="02A16821" w14:textId="597F20F5">
      <w:pPr>
        <w:pStyle w:val="ListParagraph"/>
        <w:jc w:val="both"/>
      </w:pPr>
      <w:r>
        <w:rPr>
          <w:noProof/>
        </w:rPr>
        <w:drawing>
          <wp:inline distT="0" distB="0" distL="0" distR="0" wp14:anchorId="7D20443F" wp14:editId="187E8CB7">
            <wp:extent cx="5760720" cy="2173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2173605"/>
                    </a:xfrm>
                    <a:prstGeom prst="rect">
                      <a:avLst/>
                    </a:prstGeom>
                  </pic:spPr>
                </pic:pic>
              </a:graphicData>
            </a:graphic>
          </wp:inline>
        </w:drawing>
      </w:r>
      <w:r w:rsidR="004160B6">
        <w:t xml:space="preserve"> </w:t>
      </w:r>
    </w:p>
    <w:p w:rsidR="00821BD1" w:rsidP="00295BC6" w:rsidRDefault="00821BD1" w14:paraId="4087870D" w14:textId="1060EE9D">
      <w:pPr>
        <w:pStyle w:val="ListParagraph"/>
        <w:numPr>
          <w:ilvl w:val="0"/>
          <w:numId w:val="8"/>
        </w:numPr>
        <w:jc w:val="both"/>
      </w:pPr>
      <w:r w:rsidRPr="00821BD1">
        <w:rPr>
          <w:lang w:val="nl-BE"/>
        </w:rPr>
        <w:t xml:space="preserve">Het terminalvenster vertelt ons dat er een </w:t>
      </w:r>
      <w:proofErr w:type="spellStart"/>
      <w:r w:rsidRPr="00821BD1">
        <w:rPr>
          <w:lang w:val="nl-BE"/>
        </w:rPr>
        <w:t>NullPointerException</w:t>
      </w:r>
      <w:proofErr w:type="spellEnd"/>
      <w:r w:rsidRPr="00821BD1">
        <w:rPr>
          <w:lang w:val="nl-BE"/>
        </w:rPr>
        <w:t xml:space="preserve"> was. Het is zelfs zo vriendelijk om ons te vertellen waar het probleem is: regel 31. De regel wordt ook in h</w:t>
      </w:r>
      <w:r w:rsidR="006740C3">
        <w:rPr>
          <w:lang w:val="nl-BE"/>
        </w:rPr>
        <w:t xml:space="preserve">et blauw aangegeven in de </w:t>
      </w:r>
      <w:proofErr w:type="spellStart"/>
      <w:r w:rsidR="006740C3">
        <w:rPr>
          <w:lang w:val="nl-BE"/>
        </w:rPr>
        <w:t>BlueJ</w:t>
      </w:r>
      <w:proofErr w:type="spellEnd"/>
      <w:r w:rsidR="006740C3">
        <w:rPr>
          <w:lang w:val="nl-BE"/>
        </w:rPr>
        <w:t>-</w:t>
      </w:r>
      <w:r w:rsidRPr="00821BD1">
        <w:rPr>
          <w:lang w:val="nl-BE"/>
        </w:rPr>
        <w:t xml:space="preserve">editor. Kijk naar de </w:t>
      </w:r>
      <w:r w:rsidR="00295BC6">
        <w:rPr>
          <w:lang w:val="nl-BE"/>
        </w:rPr>
        <w:t>methode</w:t>
      </w:r>
      <w:r w:rsidRPr="00821BD1">
        <w:rPr>
          <w:lang w:val="nl-BE"/>
        </w:rPr>
        <w:t xml:space="preserve"> </w:t>
      </w:r>
      <w:proofErr w:type="spellStart"/>
      <w:r w:rsidRPr="00821BD1">
        <w:rPr>
          <w:lang w:val="nl-BE"/>
        </w:rPr>
        <w:t>buildComputer</w:t>
      </w:r>
      <w:proofErr w:type="spellEnd"/>
      <w:r w:rsidRPr="00821BD1">
        <w:rPr>
          <w:lang w:val="nl-BE"/>
        </w:rPr>
        <w:t xml:space="preserve">(). Voer deze methode uit en voer dan </w:t>
      </w:r>
      <w:proofErr w:type="spellStart"/>
      <w:r w:rsidRPr="00821BD1">
        <w:rPr>
          <w:lang w:val="nl-BE"/>
        </w:rPr>
        <w:t>brag</w:t>
      </w:r>
      <w:proofErr w:type="spellEnd"/>
      <w:r w:rsidRPr="00821BD1">
        <w:rPr>
          <w:lang w:val="nl-BE"/>
        </w:rPr>
        <w:t xml:space="preserve">() uit. </w:t>
      </w:r>
      <w:proofErr w:type="spellStart"/>
      <w:r>
        <w:t>Zijn</w:t>
      </w:r>
      <w:proofErr w:type="spellEnd"/>
      <w:r>
        <w:t xml:space="preserve"> </w:t>
      </w:r>
      <w:proofErr w:type="spellStart"/>
      <w:r>
        <w:t>er</w:t>
      </w:r>
      <w:proofErr w:type="spellEnd"/>
      <w:r>
        <w:t xml:space="preserve"> nog steeds </w:t>
      </w:r>
      <w:proofErr w:type="spellStart"/>
      <w:r>
        <w:t>fouten</w:t>
      </w:r>
      <w:proofErr w:type="spellEnd"/>
      <w:r>
        <w:t>?</w:t>
      </w:r>
    </w:p>
    <w:p w:rsidR="00821BD1" w:rsidP="00295BC6" w:rsidRDefault="00821BD1" w14:paraId="53291CE7" w14:textId="6F31C038">
      <w:pPr>
        <w:pStyle w:val="ListParagraph"/>
        <w:numPr>
          <w:ilvl w:val="0"/>
          <w:numId w:val="8"/>
        </w:numPr>
        <w:jc w:val="both"/>
        <w:rPr>
          <w:lang w:val="nl-BE"/>
        </w:rPr>
      </w:pPr>
      <w:r w:rsidRPr="00821BD1">
        <w:rPr>
          <w:lang w:val="nl-BE"/>
        </w:rPr>
        <w:lastRenderedPageBreak/>
        <w:t>Er zijn andere manieren om objecten te linken. Maak een Computer</w:t>
      </w:r>
      <w:r w:rsidR="006740C3">
        <w:rPr>
          <w:lang w:val="nl-BE"/>
        </w:rPr>
        <w:t xml:space="preserve">- en een </w:t>
      </w:r>
      <w:proofErr w:type="spellStart"/>
      <w:r w:rsidR="006740C3">
        <w:rPr>
          <w:lang w:val="nl-BE"/>
        </w:rPr>
        <w:t>Programmer</w:t>
      </w:r>
      <w:r w:rsidRPr="00821BD1">
        <w:rPr>
          <w:lang w:val="nl-BE"/>
        </w:rPr>
        <w:t>object</w:t>
      </w:r>
      <w:proofErr w:type="spellEnd"/>
      <w:r w:rsidRPr="00821BD1">
        <w:rPr>
          <w:lang w:val="nl-BE"/>
        </w:rPr>
        <w:t>. Verbind ze d</w:t>
      </w:r>
      <w:r w:rsidR="006740C3">
        <w:rPr>
          <w:lang w:val="nl-BE"/>
        </w:rPr>
        <w:t xml:space="preserve">an allebei met de </w:t>
      </w:r>
      <w:proofErr w:type="spellStart"/>
      <w:r w:rsidR="006740C3">
        <w:rPr>
          <w:lang w:val="nl-BE"/>
        </w:rPr>
        <w:t>setComputer</w:t>
      </w:r>
      <w:proofErr w:type="spellEnd"/>
      <w:r w:rsidR="006740C3">
        <w:rPr>
          <w:lang w:val="nl-BE"/>
        </w:rPr>
        <w:t>()-</w:t>
      </w:r>
      <w:r w:rsidR="00295BC6">
        <w:rPr>
          <w:lang w:val="nl-BE"/>
        </w:rPr>
        <w:t>methode</w:t>
      </w:r>
      <w:r w:rsidR="006740C3">
        <w:rPr>
          <w:lang w:val="nl-BE"/>
        </w:rPr>
        <w:t xml:space="preserve"> van de </w:t>
      </w:r>
      <w:proofErr w:type="spellStart"/>
      <w:r w:rsidR="006740C3">
        <w:rPr>
          <w:lang w:val="nl-BE"/>
        </w:rPr>
        <w:t>Programmer</w:t>
      </w:r>
      <w:proofErr w:type="spellEnd"/>
      <w:r w:rsidR="006740C3">
        <w:rPr>
          <w:lang w:val="nl-BE"/>
        </w:rPr>
        <w:t>-</w:t>
      </w:r>
      <w:r w:rsidRPr="00821BD1">
        <w:rPr>
          <w:lang w:val="nl-BE"/>
        </w:rPr>
        <w:t xml:space="preserve">instantie. Voer </w:t>
      </w:r>
      <w:proofErr w:type="spellStart"/>
      <w:r w:rsidRPr="00821BD1">
        <w:rPr>
          <w:lang w:val="nl-BE"/>
        </w:rPr>
        <w:t>brag</w:t>
      </w:r>
      <w:proofErr w:type="spellEnd"/>
      <w:r w:rsidRPr="00821BD1">
        <w:rPr>
          <w:lang w:val="nl-BE"/>
        </w:rPr>
        <w:t>() uit om te zien of je geen fouten krijgt.</w:t>
      </w:r>
    </w:p>
    <w:p w:rsidR="00495C5B" w:rsidP="00495C5B" w:rsidRDefault="00495C5B" w14:paraId="62A81FE6" w14:textId="7F2CA77A">
      <w:pPr>
        <w:pStyle w:val="ListParagraph"/>
        <w:jc w:val="both"/>
        <w:rPr>
          <w:lang w:val="nl-BE"/>
        </w:rPr>
      </w:pPr>
    </w:p>
    <w:p w:rsidRPr="00821BD1" w:rsidR="00CD7149" w:rsidP="00495C5B" w:rsidRDefault="00CD7149" w14:paraId="6F21FED6" w14:textId="77777777">
      <w:pPr>
        <w:pStyle w:val="ListParagraph"/>
        <w:jc w:val="both"/>
        <w:rPr>
          <w:lang w:val="nl-BE"/>
        </w:rPr>
      </w:pPr>
    </w:p>
    <w:p w:rsidRPr="00295BC6" w:rsidR="00DD2BB7" w:rsidP="00295BC6" w:rsidRDefault="001437C3" w14:paraId="302E899B" w14:textId="3A3DD572">
      <w:pPr>
        <w:pStyle w:val="Heading2"/>
        <w:jc w:val="both"/>
        <w:rPr>
          <w:lang w:val="nl-BE"/>
        </w:rPr>
      </w:pPr>
      <w:r w:rsidRPr="00295BC6">
        <w:rPr>
          <w:lang w:val="nl-BE"/>
        </w:rPr>
        <w:t xml:space="preserve">Oefening </w:t>
      </w:r>
      <w:r w:rsidRPr="00295BC6" w:rsidR="00DD2BB7">
        <w:rPr>
          <w:lang w:val="nl-BE"/>
        </w:rPr>
        <w:t xml:space="preserve">2: The </w:t>
      </w:r>
      <w:proofErr w:type="spellStart"/>
      <w:r w:rsidRPr="00295BC6" w:rsidR="00DD2BB7">
        <w:rPr>
          <w:lang w:val="nl-BE"/>
        </w:rPr>
        <w:t>Two</w:t>
      </w:r>
      <w:proofErr w:type="spellEnd"/>
      <w:r w:rsidRPr="00295BC6" w:rsidR="00DD2BB7">
        <w:rPr>
          <w:lang w:val="nl-BE"/>
        </w:rPr>
        <w:t xml:space="preserve"> Programmers</w:t>
      </w:r>
    </w:p>
    <w:p w:rsidR="001477C2" w:rsidP="00295BC6" w:rsidRDefault="001477C2" w14:paraId="360D8741" w14:textId="77BE9DA7">
      <w:pPr>
        <w:jc w:val="both"/>
        <w:rPr>
          <w:lang w:val="nl-BE"/>
        </w:rPr>
      </w:pPr>
      <w:r w:rsidRPr="001477C2">
        <w:rPr>
          <w:lang w:val="nl-BE"/>
        </w:rPr>
        <w:t xml:space="preserve">Tot nu toe waren al onze methoden </w:t>
      </w:r>
      <w:r>
        <w:rPr>
          <w:lang w:val="nl-BE"/>
        </w:rPr>
        <w:t>public</w:t>
      </w:r>
      <w:r w:rsidRPr="001477C2">
        <w:rPr>
          <w:lang w:val="nl-BE"/>
        </w:rPr>
        <w:t xml:space="preserve"> en waren alle instantievariabelen </w:t>
      </w:r>
      <w:r>
        <w:rPr>
          <w:lang w:val="nl-BE"/>
        </w:rPr>
        <w:t>p</w:t>
      </w:r>
      <w:r w:rsidRPr="001477C2">
        <w:rPr>
          <w:lang w:val="nl-BE"/>
        </w:rPr>
        <w:t xml:space="preserve">rivate. </w:t>
      </w:r>
      <w:r>
        <w:rPr>
          <w:lang w:val="nl-BE"/>
        </w:rPr>
        <w:t>Public</w:t>
      </w:r>
      <w:r w:rsidRPr="001477C2">
        <w:rPr>
          <w:lang w:val="nl-BE"/>
        </w:rPr>
        <w:t xml:space="preserve"> </w:t>
      </w:r>
      <w:r w:rsidR="00295BC6">
        <w:rPr>
          <w:lang w:val="nl-BE"/>
        </w:rPr>
        <w:t>methode</w:t>
      </w:r>
      <w:r w:rsidRPr="001477C2">
        <w:rPr>
          <w:lang w:val="nl-BE"/>
        </w:rPr>
        <w:t xml:space="preserve">s en variabelen kunnen door elk object worden opgeroepen, ook buiten de klasse. Private </w:t>
      </w:r>
      <w:r w:rsidR="00295BC6">
        <w:rPr>
          <w:lang w:val="nl-BE"/>
        </w:rPr>
        <w:t>methode</w:t>
      </w:r>
      <w:r w:rsidRPr="001477C2">
        <w:rPr>
          <w:lang w:val="nl-BE"/>
        </w:rPr>
        <w:t xml:space="preserve">s en variabelen kunnen alleen door de klasse zelf worden gebruikt. Kijk maar eens naar de </w:t>
      </w:r>
      <w:proofErr w:type="spellStart"/>
      <w:r w:rsidRPr="001477C2">
        <w:rPr>
          <w:lang w:val="nl-BE"/>
        </w:rPr>
        <w:t>Programmer</w:t>
      </w:r>
      <w:proofErr w:type="spellEnd"/>
      <w:r w:rsidRPr="001477C2">
        <w:rPr>
          <w:lang w:val="nl-BE"/>
        </w:rPr>
        <w:t xml:space="preserve"> Testclass. Het is logisch dat we niet willen dat ons wachtwoord voor iedereen toegankelijk is. Stel de </w:t>
      </w:r>
      <w:proofErr w:type="spellStart"/>
      <w:r w:rsidRPr="001477C2">
        <w:rPr>
          <w:lang w:val="nl-BE"/>
        </w:rPr>
        <w:t>toegan</w:t>
      </w:r>
      <w:r w:rsidR="006740C3">
        <w:rPr>
          <w:lang w:val="nl-BE"/>
        </w:rPr>
        <w:t>gsmodifier</w:t>
      </w:r>
      <w:proofErr w:type="spellEnd"/>
      <w:r w:rsidR="006740C3">
        <w:rPr>
          <w:lang w:val="nl-BE"/>
        </w:rPr>
        <w:t xml:space="preserve"> van de </w:t>
      </w:r>
      <w:proofErr w:type="spellStart"/>
      <w:r w:rsidR="006740C3">
        <w:rPr>
          <w:lang w:val="nl-BE"/>
        </w:rPr>
        <w:t>getPassword</w:t>
      </w:r>
      <w:proofErr w:type="spellEnd"/>
      <w:r w:rsidR="006740C3">
        <w:rPr>
          <w:lang w:val="nl-BE"/>
        </w:rPr>
        <w:t>()-</w:t>
      </w:r>
      <w:r w:rsidRPr="001477C2">
        <w:rPr>
          <w:lang w:val="nl-BE"/>
        </w:rPr>
        <w:t>methode in op private, compileer en probeer de test opnieuw uit te voeren. Probeer een object van</w:t>
      </w:r>
      <w:r w:rsidR="006740C3">
        <w:rPr>
          <w:lang w:val="nl-BE"/>
        </w:rPr>
        <w:t xml:space="preserve"> de klasse</w:t>
      </w:r>
      <w:r w:rsidRPr="001477C2">
        <w:rPr>
          <w:lang w:val="nl-BE"/>
        </w:rPr>
        <w:t xml:space="preserve"> </w:t>
      </w:r>
      <w:proofErr w:type="spellStart"/>
      <w:r w:rsidRPr="001477C2">
        <w:rPr>
          <w:lang w:val="nl-BE"/>
        </w:rPr>
        <w:t>Programmer</w:t>
      </w:r>
      <w:proofErr w:type="spellEnd"/>
      <w:r w:rsidRPr="001477C2">
        <w:rPr>
          <w:lang w:val="nl-BE"/>
        </w:rPr>
        <w:t xml:space="preserve"> te maken en probeer de methode zelf uit te voeren. Beide zouden niet mogelijk moeten zijn. Het maken van private </w:t>
      </w:r>
      <w:r>
        <w:rPr>
          <w:lang w:val="nl-BE"/>
        </w:rPr>
        <w:t xml:space="preserve">methodes </w:t>
      </w:r>
      <w:r w:rsidRPr="001477C2">
        <w:rPr>
          <w:lang w:val="nl-BE"/>
        </w:rPr>
        <w:t>zal ons in staat stellen om gebruikers of andere objecten te "blokkeren" van het gebruik van methodes die alleen voor intern gebruik zijn.</w:t>
      </w:r>
    </w:p>
    <w:p w:rsidRPr="001477C2" w:rsidR="00CD7149" w:rsidP="00295BC6" w:rsidRDefault="00CD7149" w14:paraId="66B314AA" w14:textId="77777777">
      <w:pPr>
        <w:jc w:val="both"/>
        <w:rPr>
          <w:lang w:val="nl-BE"/>
        </w:rPr>
      </w:pPr>
    </w:p>
    <w:p w:rsidRPr="00295BC6" w:rsidR="00DD2BB7" w:rsidP="00295BC6" w:rsidRDefault="001437C3" w14:paraId="2DC81B9F" w14:textId="370762DF">
      <w:pPr>
        <w:pStyle w:val="Heading2"/>
        <w:jc w:val="both"/>
        <w:rPr>
          <w:lang w:val="nl-BE"/>
        </w:rPr>
      </w:pPr>
      <w:r w:rsidRPr="00295BC6">
        <w:rPr>
          <w:lang w:val="nl-BE"/>
        </w:rPr>
        <w:t xml:space="preserve">Oefening </w:t>
      </w:r>
      <w:r w:rsidRPr="00295BC6" w:rsidR="00DD2BB7">
        <w:rPr>
          <w:lang w:val="nl-BE"/>
        </w:rPr>
        <w:t xml:space="preserve">3: Return of </w:t>
      </w:r>
      <w:proofErr w:type="spellStart"/>
      <w:r w:rsidRPr="00295BC6" w:rsidR="00DD2BB7">
        <w:rPr>
          <w:lang w:val="nl-BE"/>
        </w:rPr>
        <w:t>the</w:t>
      </w:r>
      <w:proofErr w:type="spellEnd"/>
      <w:r w:rsidRPr="00295BC6" w:rsidR="00DD2BB7">
        <w:rPr>
          <w:lang w:val="nl-BE"/>
        </w:rPr>
        <w:t xml:space="preserve"> Value</w:t>
      </w:r>
    </w:p>
    <w:p w:rsidRPr="00C40925" w:rsidR="00DD2BB7" w:rsidP="00295BC6" w:rsidRDefault="00C40925" w14:paraId="1C2069E8" w14:textId="20F7EFBF">
      <w:pPr>
        <w:jc w:val="both"/>
        <w:rPr>
          <w:lang w:val="nl-BE"/>
        </w:rPr>
      </w:pPr>
      <w:r w:rsidRPr="00C40925">
        <w:rPr>
          <w:lang w:val="nl-BE"/>
        </w:rPr>
        <w:t xml:space="preserve">Nu we weten hoe we referenties kunnen gebruiken om andere objecten te gebruiken, kunnen we meer gebruik maken van </w:t>
      </w:r>
      <w:r w:rsidR="006740C3">
        <w:rPr>
          <w:lang w:val="nl-BE"/>
        </w:rPr>
        <w:t>return-waarden</w:t>
      </w:r>
      <w:r w:rsidRPr="00C40925">
        <w:rPr>
          <w:lang w:val="nl-BE"/>
        </w:rPr>
        <w:t xml:space="preserve">. Kijk eens naar de </w:t>
      </w:r>
      <w:proofErr w:type="spellStart"/>
      <w:r w:rsidRPr="00C40925">
        <w:rPr>
          <w:lang w:val="nl-BE"/>
        </w:rPr>
        <w:t>bra</w:t>
      </w:r>
      <w:r w:rsidR="001477C2">
        <w:rPr>
          <w:lang w:val="nl-BE"/>
        </w:rPr>
        <w:t>g</w:t>
      </w:r>
      <w:proofErr w:type="spellEnd"/>
      <w:r w:rsidR="001477C2">
        <w:rPr>
          <w:lang w:val="nl-BE"/>
        </w:rPr>
        <w:t>()</w:t>
      </w:r>
      <w:r w:rsidR="00BD20DB">
        <w:rPr>
          <w:lang w:val="nl-BE"/>
        </w:rPr>
        <w:t>-</w:t>
      </w:r>
      <w:r w:rsidR="00295BC6">
        <w:rPr>
          <w:lang w:val="nl-BE"/>
        </w:rPr>
        <w:t>methode</w:t>
      </w:r>
      <w:r w:rsidR="001477C2">
        <w:rPr>
          <w:lang w:val="nl-BE"/>
        </w:rPr>
        <w:t xml:space="preserve">. We kunnen </w:t>
      </w:r>
      <w:r w:rsidR="006740C3">
        <w:rPr>
          <w:lang w:val="nl-BE"/>
        </w:rPr>
        <w:t xml:space="preserve">in regel 31 </w:t>
      </w:r>
      <w:r w:rsidR="00BD20DB">
        <w:rPr>
          <w:lang w:val="nl-BE"/>
        </w:rPr>
        <w:t xml:space="preserve">zien </w:t>
      </w:r>
      <w:r w:rsidR="006740C3">
        <w:rPr>
          <w:lang w:val="nl-BE"/>
        </w:rPr>
        <w:t xml:space="preserve">dat we een </w:t>
      </w:r>
      <w:proofErr w:type="spellStart"/>
      <w:r w:rsidR="006740C3">
        <w:rPr>
          <w:lang w:val="nl-BE"/>
        </w:rPr>
        <w:t>if</w:t>
      </w:r>
      <w:proofErr w:type="spellEnd"/>
      <w:r w:rsidR="006740C3">
        <w:rPr>
          <w:lang w:val="nl-BE"/>
        </w:rPr>
        <w:t>-</w:t>
      </w:r>
      <w:r w:rsidRPr="00C40925">
        <w:rPr>
          <w:lang w:val="nl-BE"/>
        </w:rPr>
        <w:t>statement gebruiken dat als eer</w:t>
      </w:r>
      <w:r w:rsidR="006740C3">
        <w:rPr>
          <w:lang w:val="nl-BE"/>
        </w:rPr>
        <w:t xml:space="preserve">ste </w:t>
      </w:r>
      <w:proofErr w:type="spellStart"/>
      <w:r w:rsidR="006740C3">
        <w:rPr>
          <w:lang w:val="nl-BE"/>
        </w:rPr>
        <w:t>getRam</w:t>
      </w:r>
      <w:proofErr w:type="spellEnd"/>
      <w:r w:rsidR="006740C3">
        <w:rPr>
          <w:lang w:val="nl-BE"/>
        </w:rPr>
        <w:t xml:space="preserve">() van het </w:t>
      </w:r>
      <w:proofErr w:type="spellStart"/>
      <w:r w:rsidR="006740C3">
        <w:rPr>
          <w:lang w:val="nl-BE"/>
        </w:rPr>
        <w:t>myComputer</w:t>
      </w:r>
      <w:proofErr w:type="spellEnd"/>
      <w:r w:rsidR="006740C3">
        <w:rPr>
          <w:lang w:val="nl-BE"/>
        </w:rPr>
        <w:t>-</w:t>
      </w:r>
      <w:r w:rsidRPr="00C40925">
        <w:rPr>
          <w:lang w:val="nl-BE"/>
        </w:rPr>
        <w:t>obje</w:t>
      </w:r>
      <w:r w:rsidR="001477C2">
        <w:rPr>
          <w:lang w:val="nl-BE"/>
        </w:rPr>
        <w:t>ct uitvoert, d</w:t>
      </w:r>
      <w:r w:rsidRPr="00C40925">
        <w:rPr>
          <w:lang w:val="nl-BE"/>
        </w:rPr>
        <w:t xml:space="preserve">e waarde ophaalt, en controleert of </w:t>
      </w:r>
      <w:r w:rsidR="001477C2">
        <w:rPr>
          <w:lang w:val="nl-BE"/>
        </w:rPr>
        <w:t>die</w:t>
      </w:r>
      <w:r w:rsidRPr="00C40925">
        <w:rPr>
          <w:lang w:val="nl-BE"/>
        </w:rPr>
        <w:t xml:space="preserve"> grote</w:t>
      </w:r>
      <w:r w:rsidR="006740C3">
        <w:rPr>
          <w:lang w:val="nl-BE"/>
        </w:rPr>
        <w:t xml:space="preserve">r is dan 4. De </w:t>
      </w:r>
      <w:proofErr w:type="spellStart"/>
      <w:r w:rsidR="006740C3">
        <w:rPr>
          <w:lang w:val="nl-BE"/>
        </w:rPr>
        <w:t>turnOnComputer</w:t>
      </w:r>
      <w:proofErr w:type="spellEnd"/>
      <w:r w:rsidR="006740C3">
        <w:rPr>
          <w:lang w:val="nl-BE"/>
        </w:rPr>
        <w:t>()-</w:t>
      </w:r>
      <w:r w:rsidRPr="00C40925">
        <w:rPr>
          <w:lang w:val="nl-BE"/>
        </w:rPr>
        <w:t xml:space="preserve">methode gebruikt </w:t>
      </w:r>
      <w:r w:rsidR="006740C3">
        <w:rPr>
          <w:lang w:val="nl-BE"/>
        </w:rPr>
        <w:t>ook  “</w:t>
      </w:r>
      <w:proofErr w:type="spellStart"/>
      <w:r w:rsidR="006740C3">
        <w:rPr>
          <w:lang w:val="nl-BE"/>
        </w:rPr>
        <w:t>getter</w:t>
      </w:r>
      <w:proofErr w:type="spellEnd"/>
      <w:r w:rsidR="006740C3">
        <w:rPr>
          <w:lang w:val="nl-BE"/>
        </w:rPr>
        <w:t>”-</w:t>
      </w:r>
      <w:r w:rsidR="00295BC6">
        <w:rPr>
          <w:lang w:val="nl-BE"/>
        </w:rPr>
        <w:t>methode</w:t>
      </w:r>
      <w:r w:rsidRPr="00C40925">
        <w:rPr>
          <w:lang w:val="nl-BE"/>
        </w:rPr>
        <w:t>s om te weten te komen of de computer al aan staat of niet. Dit is een eenvoudig</w:t>
      </w:r>
      <w:r w:rsidR="001477C2">
        <w:rPr>
          <w:lang w:val="nl-BE"/>
        </w:rPr>
        <w:t xml:space="preserve"> voorbeeld van hoe we de </w:t>
      </w:r>
      <w:proofErr w:type="spellStart"/>
      <w:r w:rsidR="00BD20DB">
        <w:rPr>
          <w:lang w:val="nl-BE"/>
        </w:rPr>
        <w:t>gereturnde</w:t>
      </w:r>
      <w:proofErr w:type="spellEnd"/>
      <w:r w:rsidR="00BD20DB">
        <w:rPr>
          <w:lang w:val="nl-BE"/>
        </w:rPr>
        <w:t xml:space="preserve"> waarden</w:t>
      </w:r>
      <w:r w:rsidRPr="00C40925">
        <w:rPr>
          <w:lang w:val="nl-BE"/>
        </w:rPr>
        <w:t xml:space="preserve"> kunnen gebruiken om logica in objecten te implementeren, iets wat je in de komende </w:t>
      </w:r>
      <w:proofErr w:type="spellStart"/>
      <w:r w:rsidRPr="00C40925">
        <w:rPr>
          <w:lang w:val="nl-BE"/>
        </w:rPr>
        <w:t>labsessies</w:t>
      </w:r>
      <w:proofErr w:type="spellEnd"/>
      <w:r w:rsidRPr="00C40925">
        <w:rPr>
          <w:lang w:val="nl-BE"/>
        </w:rPr>
        <w:t xml:space="preserve"> </w:t>
      </w:r>
      <w:r w:rsidR="001477C2">
        <w:rPr>
          <w:lang w:val="nl-BE"/>
        </w:rPr>
        <w:t>zal</w:t>
      </w:r>
      <w:r w:rsidRPr="00C40925">
        <w:rPr>
          <w:lang w:val="nl-BE"/>
        </w:rPr>
        <w:t xml:space="preserve"> moeten gebruiken.  </w:t>
      </w:r>
    </w:p>
    <w:p w:rsidRPr="00C40925" w:rsidR="00CD6821" w:rsidP="00295BC6" w:rsidRDefault="00CD6821" w14:paraId="3D9E7FAC" w14:textId="1574466F">
      <w:pPr>
        <w:jc w:val="both"/>
        <w:rPr>
          <w:lang w:val="nl-BE"/>
        </w:rPr>
      </w:pPr>
      <w:r w:rsidRPr="00C40925">
        <w:rPr>
          <w:lang w:val="nl-BE"/>
        </w:rPr>
        <w:br w:type="page"/>
      </w:r>
    </w:p>
    <w:p w:rsidRPr="00295BC6" w:rsidR="00870E85" w:rsidP="00295BC6" w:rsidRDefault="00CD6821" w14:paraId="28BED9AE" w14:textId="1AEB6D4A">
      <w:pPr>
        <w:pStyle w:val="Heading1"/>
        <w:jc w:val="both"/>
        <w:rPr>
          <w:lang w:val="nl-BE"/>
        </w:rPr>
      </w:pPr>
      <w:r w:rsidRPr="00295BC6">
        <w:rPr>
          <w:lang w:val="nl-BE"/>
        </w:rPr>
        <w:lastRenderedPageBreak/>
        <w:t>Lab</w:t>
      </w:r>
      <w:r w:rsidRPr="00295BC6" w:rsidR="001437C3">
        <w:rPr>
          <w:lang w:val="nl-BE"/>
        </w:rPr>
        <w:t>o-oefeningen</w:t>
      </w:r>
    </w:p>
    <w:p w:rsidRPr="00295BC6" w:rsidR="000C14E5" w:rsidP="00295BC6" w:rsidRDefault="001437C3" w14:paraId="7028E294" w14:textId="716FD4CF">
      <w:pPr>
        <w:pStyle w:val="Heading2"/>
        <w:jc w:val="both"/>
        <w:rPr>
          <w:lang w:val="nl-BE"/>
        </w:rPr>
      </w:pPr>
      <w:r w:rsidRPr="00295BC6">
        <w:rPr>
          <w:lang w:val="nl-BE"/>
        </w:rPr>
        <w:t>Oefening</w:t>
      </w:r>
      <w:r w:rsidRPr="00295BC6" w:rsidR="00B15EED">
        <w:rPr>
          <w:lang w:val="nl-BE"/>
        </w:rPr>
        <w:t xml:space="preserve"> 1</w:t>
      </w:r>
      <w:r w:rsidRPr="00295BC6" w:rsidR="005025D7">
        <w:rPr>
          <w:lang w:val="nl-BE"/>
        </w:rPr>
        <w:t xml:space="preserve">: </w:t>
      </w:r>
      <w:r w:rsidRPr="00295BC6" w:rsidR="000F7C75">
        <w:rPr>
          <w:lang w:val="nl-BE"/>
        </w:rPr>
        <w:t>The</w:t>
      </w:r>
      <w:r w:rsidRPr="00295BC6" w:rsidR="00546534">
        <w:rPr>
          <w:lang w:val="nl-BE"/>
        </w:rPr>
        <w:t xml:space="preserve"> </w:t>
      </w:r>
      <w:proofErr w:type="spellStart"/>
      <w:r w:rsidRPr="00295BC6" w:rsidR="000F7C75">
        <w:rPr>
          <w:lang w:val="nl-BE"/>
        </w:rPr>
        <w:t>FellowShip</w:t>
      </w:r>
      <w:proofErr w:type="spellEnd"/>
      <w:r w:rsidRPr="00295BC6" w:rsidR="00546534">
        <w:rPr>
          <w:lang w:val="nl-BE"/>
        </w:rPr>
        <w:t xml:space="preserve"> </w:t>
      </w:r>
      <w:r w:rsidRPr="00295BC6" w:rsidR="000F7C75">
        <w:rPr>
          <w:lang w:val="nl-BE"/>
        </w:rPr>
        <w:t>Of</w:t>
      </w:r>
      <w:r w:rsidRPr="00295BC6" w:rsidR="00546534">
        <w:rPr>
          <w:lang w:val="nl-BE"/>
        </w:rPr>
        <w:t xml:space="preserve"> </w:t>
      </w:r>
      <w:r w:rsidRPr="00295BC6" w:rsidR="000F7C75">
        <w:rPr>
          <w:lang w:val="nl-BE"/>
        </w:rPr>
        <w:t>The</w:t>
      </w:r>
      <w:r w:rsidRPr="00295BC6" w:rsidR="00546534">
        <w:rPr>
          <w:lang w:val="nl-BE"/>
        </w:rPr>
        <w:t xml:space="preserve"> </w:t>
      </w:r>
      <w:r w:rsidRPr="00295BC6" w:rsidR="000F7C75">
        <w:rPr>
          <w:lang w:val="nl-BE"/>
        </w:rPr>
        <w:t>Computer</w:t>
      </w:r>
      <w:r w:rsidRPr="00295BC6">
        <w:rPr>
          <w:lang w:val="nl-BE"/>
        </w:rPr>
        <w:t xml:space="preserve"> verbeteren</w:t>
      </w:r>
    </w:p>
    <w:p w:rsidRPr="006303CD" w:rsidR="006303CD" w:rsidP="00295BC6" w:rsidRDefault="006303CD" w14:paraId="714FB66F" w14:textId="77777777">
      <w:pPr>
        <w:jc w:val="both"/>
        <w:rPr>
          <w:lang w:val="nl-BE"/>
        </w:rPr>
      </w:pPr>
      <w:r w:rsidRPr="006303CD">
        <w:rPr>
          <w:lang w:val="nl-BE"/>
        </w:rPr>
        <w:t xml:space="preserve">Open het </w:t>
      </w:r>
      <w:proofErr w:type="spellStart"/>
      <w:r w:rsidRPr="006303CD">
        <w:rPr>
          <w:lang w:val="nl-BE"/>
        </w:rPr>
        <w:t>FellowShipOfTheComputer</w:t>
      </w:r>
      <w:proofErr w:type="spellEnd"/>
      <w:r w:rsidRPr="006303CD">
        <w:rPr>
          <w:lang w:val="nl-BE"/>
        </w:rPr>
        <w:t xml:space="preserve"> project opnieuw en implementeer de volgende functionaliteit:</w:t>
      </w:r>
    </w:p>
    <w:p w:rsidRPr="006F0DFD" w:rsidR="006303CD" w:rsidP="00295BC6" w:rsidRDefault="006303CD" w14:paraId="1A16A9FA" w14:textId="1B12EA94">
      <w:pPr>
        <w:pStyle w:val="ListParagraph"/>
        <w:numPr>
          <w:ilvl w:val="0"/>
          <w:numId w:val="9"/>
        </w:numPr>
        <w:jc w:val="both"/>
        <w:rPr>
          <w:lang w:val="nl-BE"/>
        </w:rPr>
      </w:pPr>
      <w:r w:rsidRPr="006303CD">
        <w:rPr>
          <w:lang w:val="nl-BE"/>
        </w:rPr>
        <w:t xml:space="preserve">Maak de </w:t>
      </w:r>
      <w:proofErr w:type="spellStart"/>
      <w:r w:rsidRPr="006303CD">
        <w:rPr>
          <w:lang w:val="nl-BE"/>
        </w:rPr>
        <w:t>brag</w:t>
      </w:r>
      <w:proofErr w:type="spellEnd"/>
      <w:r w:rsidRPr="006303CD">
        <w:rPr>
          <w:lang w:val="nl-BE"/>
        </w:rPr>
        <w:t xml:space="preserve">() </w:t>
      </w:r>
      <w:r w:rsidR="00295BC6">
        <w:rPr>
          <w:lang w:val="nl-BE"/>
        </w:rPr>
        <w:t>methode</w:t>
      </w:r>
      <w:r w:rsidR="006740C3">
        <w:rPr>
          <w:lang w:val="nl-BE"/>
        </w:rPr>
        <w:t xml:space="preserve"> </w:t>
      </w:r>
      <w:proofErr w:type="spellStart"/>
      <w:r w:rsidR="006740C3">
        <w:rPr>
          <w:lang w:val="nl-BE"/>
        </w:rPr>
        <w:t>nullpointerexception</w:t>
      </w:r>
      <w:proofErr w:type="spellEnd"/>
      <w:r w:rsidR="006740C3">
        <w:rPr>
          <w:lang w:val="nl-BE"/>
        </w:rPr>
        <w:t>-</w:t>
      </w:r>
      <w:r w:rsidRPr="006303CD">
        <w:rPr>
          <w:lang w:val="nl-BE"/>
        </w:rPr>
        <w:t xml:space="preserve">veilig. Print "Ik heb nog geen computer". </w:t>
      </w:r>
      <w:r w:rsidRPr="006F0DFD">
        <w:rPr>
          <w:lang w:val="nl-BE"/>
        </w:rPr>
        <w:t>Als er geen computer is ingesteld.</w:t>
      </w:r>
    </w:p>
    <w:p w:rsidR="006303CD" w:rsidP="00295BC6" w:rsidRDefault="006303CD" w14:paraId="344F2F2D" w14:textId="170AAB8D">
      <w:pPr>
        <w:pStyle w:val="ListParagraph"/>
        <w:numPr>
          <w:ilvl w:val="0"/>
          <w:numId w:val="9"/>
        </w:numPr>
        <w:jc w:val="both"/>
        <w:rPr>
          <w:lang w:val="nl-BE"/>
        </w:rPr>
      </w:pPr>
      <w:r w:rsidRPr="006303CD">
        <w:rPr>
          <w:lang w:val="nl-BE"/>
        </w:rPr>
        <w:t xml:space="preserve">Maak een </w:t>
      </w:r>
      <w:r w:rsidR="00295BC6">
        <w:rPr>
          <w:lang w:val="nl-BE"/>
        </w:rPr>
        <w:t>methode</w:t>
      </w:r>
      <w:r w:rsidRPr="006303CD">
        <w:rPr>
          <w:lang w:val="nl-BE"/>
        </w:rPr>
        <w:t xml:space="preserve"> </w:t>
      </w:r>
      <w:proofErr w:type="spellStart"/>
      <w:r w:rsidRPr="006303CD">
        <w:rPr>
          <w:lang w:val="nl-BE"/>
        </w:rPr>
        <w:t>turnOffComputer</w:t>
      </w:r>
      <w:proofErr w:type="spellEnd"/>
      <w:r w:rsidRPr="006303CD">
        <w:rPr>
          <w:lang w:val="nl-BE"/>
        </w:rPr>
        <w:t xml:space="preserve">() die de computer </w:t>
      </w:r>
      <w:r w:rsidR="006F0DFD">
        <w:rPr>
          <w:lang w:val="nl-BE"/>
        </w:rPr>
        <w:t>uitzet als deze</w:t>
      </w:r>
      <w:r w:rsidRPr="006303CD">
        <w:rPr>
          <w:lang w:val="nl-BE"/>
        </w:rPr>
        <w:t xml:space="preserve"> ingeschakeld</w:t>
      </w:r>
      <w:r w:rsidR="006F0DFD">
        <w:rPr>
          <w:lang w:val="nl-BE"/>
        </w:rPr>
        <w:t xml:space="preserve"> is</w:t>
      </w:r>
      <w:r w:rsidRPr="006303CD">
        <w:rPr>
          <w:lang w:val="nl-BE"/>
        </w:rPr>
        <w:t xml:space="preserve">. Verifieer je functionaliteit door te kijken of de </w:t>
      </w:r>
      <w:proofErr w:type="spellStart"/>
      <w:r w:rsidRPr="006303CD">
        <w:rPr>
          <w:lang w:val="nl-BE"/>
        </w:rPr>
        <w:t>Boolean</w:t>
      </w:r>
      <w:proofErr w:type="spellEnd"/>
      <w:r w:rsidRPr="006303CD">
        <w:rPr>
          <w:lang w:val="nl-BE"/>
        </w:rPr>
        <w:t xml:space="preserve"> in het computerobject verandert.</w:t>
      </w:r>
    </w:p>
    <w:p w:rsidRPr="006303CD" w:rsidR="002776D8" w:rsidP="002776D8" w:rsidRDefault="002776D8" w14:paraId="0F63EBE9" w14:textId="77777777">
      <w:pPr>
        <w:pStyle w:val="ListParagraph"/>
        <w:jc w:val="both"/>
        <w:rPr>
          <w:lang w:val="nl-BE"/>
        </w:rPr>
      </w:pPr>
    </w:p>
    <w:p w:rsidRPr="006303CD" w:rsidR="004332F6" w:rsidP="00295BC6" w:rsidRDefault="001437C3" w14:paraId="1C02D2F0" w14:textId="55B02468">
      <w:pPr>
        <w:pStyle w:val="Heading2"/>
        <w:jc w:val="both"/>
        <w:rPr>
          <w:lang w:val="nl-BE"/>
        </w:rPr>
      </w:pPr>
      <w:r w:rsidRPr="006303CD">
        <w:rPr>
          <w:lang w:val="nl-BE"/>
        </w:rPr>
        <w:t xml:space="preserve">Oefening </w:t>
      </w:r>
      <w:r w:rsidRPr="006303CD" w:rsidR="006A258F">
        <w:rPr>
          <w:lang w:val="nl-BE"/>
        </w:rPr>
        <w:t>2</w:t>
      </w:r>
      <w:r w:rsidRPr="006303CD" w:rsidR="004332F6">
        <w:rPr>
          <w:lang w:val="nl-BE"/>
        </w:rPr>
        <w:t xml:space="preserve">: </w:t>
      </w:r>
      <w:r w:rsidRPr="006303CD">
        <w:rPr>
          <w:lang w:val="nl-BE"/>
        </w:rPr>
        <w:t>Reiziger</w:t>
      </w:r>
    </w:p>
    <w:p w:rsidRPr="006303CD" w:rsidR="006303CD" w:rsidP="00295BC6" w:rsidRDefault="006303CD" w14:paraId="28852E9B" w14:textId="554EE07F">
      <w:pPr>
        <w:jc w:val="both"/>
        <w:rPr>
          <w:lang w:val="nl-BE"/>
        </w:rPr>
      </w:pPr>
      <w:r w:rsidRPr="006303CD">
        <w:rPr>
          <w:lang w:val="nl-BE"/>
        </w:rPr>
        <w:t>Dit is een oefening in test-</w:t>
      </w:r>
      <w:proofErr w:type="spellStart"/>
      <w:r w:rsidRPr="006303CD">
        <w:rPr>
          <w:lang w:val="nl-BE"/>
        </w:rPr>
        <w:t>driven</w:t>
      </w:r>
      <w:proofErr w:type="spellEnd"/>
      <w:r w:rsidRPr="006303CD">
        <w:rPr>
          <w:lang w:val="nl-BE"/>
        </w:rPr>
        <w:t xml:space="preserve"> design. Je vertrekt van een klassendiagram, enkele extra vereisten en een testklas</w:t>
      </w:r>
      <w:r>
        <w:rPr>
          <w:lang w:val="nl-BE"/>
        </w:rPr>
        <w:t>se</w:t>
      </w:r>
      <w:r w:rsidRPr="006303CD">
        <w:rPr>
          <w:lang w:val="nl-BE"/>
        </w:rPr>
        <w:t xml:space="preserve"> die je terugvindt in </w:t>
      </w:r>
      <w:proofErr w:type="spellStart"/>
      <w:r w:rsidRPr="006303CD">
        <w:rPr>
          <w:lang w:val="nl-BE"/>
        </w:rPr>
        <w:t>VoyagerStart</w:t>
      </w:r>
      <w:proofErr w:type="spellEnd"/>
      <w:r w:rsidRPr="006303CD">
        <w:rPr>
          <w:lang w:val="nl-BE"/>
        </w:rPr>
        <w:t xml:space="preserve"> op Toledo. Het is aan jou om de klassen </w:t>
      </w:r>
      <w:proofErr w:type="spellStart"/>
      <w:r w:rsidRPr="006303CD">
        <w:rPr>
          <w:lang w:val="nl-BE"/>
        </w:rPr>
        <w:t>Voyager</w:t>
      </w:r>
      <w:proofErr w:type="spellEnd"/>
      <w:r w:rsidRPr="006303CD">
        <w:rPr>
          <w:lang w:val="nl-BE"/>
        </w:rPr>
        <w:t xml:space="preserve"> en </w:t>
      </w:r>
      <w:r w:rsidR="00AC3A1C">
        <w:rPr>
          <w:lang w:val="nl-BE"/>
        </w:rPr>
        <w:t>Hotel</w:t>
      </w:r>
      <w:r w:rsidRPr="006303CD">
        <w:rPr>
          <w:lang w:val="nl-BE"/>
        </w:rPr>
        <w:t xml:space="preserve"> te implementeren. Je </w:t>
      </w:r>
      <w:r>
        <w:rPr>
          <w:lang w:val="nl-BE"/>
        </w:rPr>
        <w:t>mag</w:t>
      </w:r>
      <w:r w:rsidRPr="006303CD">
        <w:rPr>
          <w:lang w:val="nl-BE"/>
        </w:rPr>
        <w:t xml:space="preserve"> niets veranderen in het schema, zelfs de namen niet. Je kan echter zoveel variabelen en </w:t>
      </w:r>
      <w:r w:rsidR="001E3FFD">
        <w:rPr>
          <w:lang w:val="nl-BE"/>
        </w:rPr>
        <w:t>hulp</w:t>
      </w:r>
      <w:r w:rsidRPr="006303CD">
        <w:rPr>
          <w:lang w:val="nl-BE"/>
        </w:rPr>
        <w:t>methoden toevoegen als je wilt. Werk op een gestructureerde manier: lees test 1, begrijp wat je moet doen, implementeer de code</w:t>
      </w:r>
      <w:r w:rsidR="001E3FFD">
        <w:rPr>
          <w:lang w:val="nl-BE"/>
        </w:rPr>
        <w:t>, haal test 1 uit commentaar</w:t>
      </w:r>
      <w:r w:rsidRPr="006303CD">
        <w:rPr>
          <w:lang w:val="nl-BE"/>
        </w:rPr>
        <w:t xml:space="preserve"> en vo</w:t>
      </w:r>
      <w:r>
        <w:rPr>
          <w:lang w:val="nl-BE"/>
        </w:rPr>
        <w:t xml:space="preserve">er </w:t>
      </w:r>
      <w:r w:rsidR="001E3FFD">
        <w:rPr>
          <w:lang w:val="nl-BE"/>
        </w:rPr>
        <w:t>alle testen</w:t>
      </w:r>
      <w:r>
        <w:rPr>
          <w:lang w:val="nl-BE"/>
        </w:rPr>
        <w:t xml:space="preserve"> uit. Na test 1 ga je</w:t>
      </w:r>
      <w:r w:rsidRPr="006303CD">
        <w:rPr>
          <w:lang w:val="nl-BE"/>
        </w:rPr>
        <w:t xml:space="preserve"> verder met test 2 en zo </w:t>
      </w:r>
      <w:r>
        <w:rPr>
          <w:lang w:val="nl-BE"/>
        </w:rPr>
        <w:t>voort</w:t>
      </w:r>
      <w:r w:rsidRPr="006303CD">
        <w:rPr>
          <w:lang w:val="nl-BE"/>
        </w:rPr>
        <w:t>.</w:t>
      </w:r>
      <w:r w:rsidR="00A67CE9">
        <w:rPr>
          <w:lang w:val="nl-BE"/>
        </w:rPr>
        <w:t xml:space="preserve"> </w:t>
      </w:r>
    </w:p>
    <w:p w:rsidRPr="006303CD" w:rsidR="00907E5F" w:rsidP="00295BC6" w:rsidRDefault="00907E5F" w14:paraId="54E12208" w14:textId="5BE37056">
      <w:pPr>
        <w:jc w:val="both"/>
        <w:rPr>
          <w:b/>
          <w:lang w:val="nl-BE"/>
        </w:rPr>
      </w:pPr>
      <w:r w:rsidRPr="006303CD">
        <w:rPr>
          <w:b/>
          <w:lang w:val="nl-BE"/>
        </w:rPr>
        <w:t>Probleemomschrijving:</w:t>
      </w:r>
    </w:p>
    <w:p w:rsidR="00CA050A" w:rsidP="00295BC6" w:rsidRDefault="00AC3A1C" w14:paraId="1E7C95FF" w14:textId="3F7D2481">
      <w:pPr>
        <w:jc w:val="both"/>
        <w:rPr>
          <w:lang w:val="nl-BE"/>
        </w:rPr>
      </w:pPr>
      <w:r>
        <w:rPr>
          <w:lang w:val="nl-BE"/>
        </w:rPr>
        <w:t xml:space="preserve">Je werkt in dit project met twee klassen: </w:t>
      </w:r>
      <w:proofErr w:type="spellStart"/>
      <w:r>
        <w:rPr>
          <w:lang w:val="nl-BE"/>
        </w:rPr>
        <w:t>Voyager</w:t>
      </w:r>
      <w:proofErr w:type="spellEnd"/>
      <w:r>
        <w:rPr>
          <w:lang w:val="nl-BE"/>
        </w:rPr>
        <w:t xml:space="preserve"> (reiziger) en Hotel. </w:t>
      </w:r>
      <w:r w:rsidR="00EA0DE6">
        <w:rPr>
          <w:lang w:val="nl-BE"/>
        </w:rPr>
        <w:t>Het idee is dat een reiziger een reis maakt en daarbij een hotel kan boeken.</w:t>
      </w:r>
      <w:r w:rsidR="00315CB2">
        <w:rPr>
          <w:lang w:val="nl-BE"/>
        </w:rPr>
        <w:t xml:space="preserve"> Na creatie van een </w:t>
      </w:r>
      <w:proofErr w:type="spellStart"/>
      <w:r w:rsidR="00315CB2">
        <w:rPr>
          <w:lang w:val="nl-BE"/>
        </w:rPr>
        <w:t>Voyager</w:t>
      </w:r>
      <w:proofErr w:type="spellEnd"/>
      <w:r w:rsidR="00315CB2">
        <w:rPr>
          <w:lang w:val="nl-BE"/>
        </w:rPr>
        <w:t>-object</w:t>
      </w:r>
      <w:r w:rsidR="00EA0DE6">
        <w:rPr>
          <w:lang w:val="nl-BE"/>
        </w:rPr>
        <w:t xml:space="preserve"> </w:t>
      </w:r>
      <w:r w:rsidR="00315CB2">
        <w:rPr>
          <w:lang w:val="nl-BE"/>
        </w:rPr>
        <w:t>is er nog geen Hotel aan</w:t>
      </w:r>
      <w:r w:rsidR="002C329B">
        <w:rPr>
          <w:lang w:val="nl-BE"/>
        </w:rPr>
        <w:t xml:space="preserve"> hem of haar</w:t>
      </w:r>
      <w:bookmarkStart w:name="_GoBack" w:id="0"/>
      <w:bookmarkEnd w:id="0"/>
      <w:r w:rsidR="00315CB2">
        <w:rPr>
          <w:lang w:val="nl-BE"/>
        </w:rPr>
        <w:t xml:space="preserve"> gekoppeld. </w:t>
      </w:r>
      <w:r w:rsidR="00EA0DE6">
        <w:rPr>
          <w:lang w:val="nl-BE"/>
        </w:rPr>
        <w:t xml:space="preserve">We gaan ervan uit dat de reiziger een </w:t>
      </w:r>
      <w:proofErr w:type="spellStart"/>
      <w:r w:rsidR="00EA0DE6">
        <w:rPr>
          <w:lang w:val="nl-BE"/>
        </w:rPr>
        <w:t>weekendtripper</w:t>
      </w:r>
      <w:proofErr w:type="spellEnd"/>
      <w:r w:rsidR="00EA0DE6">
        <w:rPr>
          <w:lang w:val="nl-BE"/>
        </w:rPr>
        <w:t xml:space="preserve"> is en dus één nacht blijft. De reiziger heeft wel een budget waar hij of zij niet over wil gaan.</w:t>
      </w:r>
      <w:r w:rsidR="00060D04">
        <w:rPr>
          <w:lang w:val="nl-BE"/>
        </w:rPr>
        <w:t xml:space="preserve"> Je zal dus een hotel pas aan een reiziger kunnen koppelen als het binnen het budget past.</w:t>
      </w:r>
      <w:r w:rsidR="00315CB2">
        <w:rPr>
          <w:lang w:val="nl-BE"/>
        </w:rPr>
        <w:t xml:space="preserve"> </w:t>
      </w:r>
      <w:r w:rsidR="008225DA">
        <w:rPr>
          <w:lang w:val="nl-BE"/>
        </w:rPr>
        <w:t>Er is echter een uitzondering: als het hotel kredietkaarten toelaat,</w:t>
      </w:r>
      <w:r w:rsidR="00315CB2">
        <w:rPr>
          <w:lang w:val="nl-BE"/>
        </w:rPr>
        <w:t xml:space="preserve"> kan iedere reiziger, los van zijn of haar</w:t>
      </w:r>
      <w:r w:rsidR="008225DA">
        <w:rPr>
          <w:lang w:val="nl-BE"/>
        </w:rPr>
        <w:t xml:space="preserve"> budget, dit hotel boeken.</w:t>
      </w:r>
      <w:r w:rsidR="00060D04">
        <w:rPr>
          <w:lang w:val="nl-BE"/>
        </w:rPr>
        <w:t xml:space="preserve"> </w:t>
      </w:r>
      <w:r w:rsidR="00315CB2">
        <w:rPr>
          <w:lang w:val="nl-BE"/>
        </w:rPr>
        <w:t xml:space="preserve">Standaard aanvaardt een hotel geen kredietkaarten. </w:t>
      </w:r>
      <w:r w:rsidR="00060D04">
        <w:rPr>
          <w:lang w:val="nl-BE"/>
        </w:rPr>
        <w:t xml:space="preserve">De reiziger kan ook een review geven aan het hotel. In deze primitieve versie houden we geen “geschiedenis” bij van reviews: de laatste reiziger bepaalt de score van het hotel. De review zal bestaan uit een geschreven tekst (String) en een score (int tussen 0 en 5). </w:t>
      </w:r>
      <w:r w:rsidR="00315CB2">
        <w:rPr>
          <w:lang w:val="nl-BE"/>
        </w:rPr>
        <w:t>Een review met een score die hier niet binnen ligt wordt genegeerd.</w:t>
      </w:r>
      <w:r w:rsidR="00787202">
        <w:rPr>
          <w:lang w:val="nl-BE"/>
        </w:rPr>
        <w:t xml:space="preserve"> Als laatste functionaliteit die je toevoegt, sta je een reiziger toe om “vals te spelen”: de reiziger kan bij een kennis verblijven in plaats van in een hotel. Dan maakt de reiziger zelf een “hotel” aan met de naam van zijn of haar kennis. De prijs van dit verblijf is altijd €5 (voor een klein presentje).  </w:t>
      </w:r>
    </w:p>
    <w:p w:rsidR="00AC3A1C" w:rsidP="00295BC6" w:rsidRDefault="00CA050A" w14:paraId="49DBEE44" w14:textId="180F4FFF">
      <w:pPr>
        <w:jc w:val="both"/>
        <w:rPr>
          <w:lang w:val="nl-BE"/>
        </w:rPr>
      </w:pPr>
      <w:r w:rsidRPr="00CA050A">
        <w:rPr>
          <w:noProof/>
        </w:rPr>
        <w:drawing>
          <wp:inline distT="0" distB="0" distL="0" distR="0" wp14:anchorId="509091CB" wp14:editId="2CECEB65">
            <wp:extent cx="5760720" cy="1592115"/>
            <wp:effectExtent l="0" t="0" r="0" b="8255"/>
            <wp:docPr id="11" name="Picture 11" descr="I:\2122a - OOSD\Session5-6\VoyagerUM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2122a - OOSD\Session5-6\VoyagerUML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1592115"/>
                    </a:xfrm>
                    <a:prstGeom prst="rect">
                      <a:avLst/>
                    </a:prstGeom>
                    <a:noFill/>
                    <a:ln>
                      <a:noFill/>
                    </a:ln>
                  </pic:spPr>
                </pic:pic>
              </a:graphicData>
            </a:graphic>
          </wp:inline>
        </w:drawing>
      </w:r>
    </w:p>
    <w:p w:rsidRPr="00787202" w:rsidR="001C754A" w:rsidP="00295BC6" w:rsidRDefault="001C754A" w14:paraId="325186FC" w14:textId="134489B7">
      <w:pPr>
        <w:jc w:val="both"/>
        <w:rPr>
          <w:lang w:val="nl-BE"/>
        </w:rPr>
      </w:pPr>
    </w:p>
    <w:p w:rsidR="0092719C" w:rsidP="00295BC6" w:rsidRDefault="0092719C" w14:paraId="277BE131" w14:textId="6B4C8112">
      <w:pPr>
        <w:jc w:val="both"/>
        <w:rPr>
          <w:lang w:val="nl-BE"/>
        </w:rPr>
      </w:pPr>
    </w:p>
    <w:p w:rsidR="00315CB2" w:rsidP="00295BC6" w:rsidRDefault="00315CB2" w14:paraId="71007058" w14:textId="38E2D3E2">
      <w:pPr>
        <w:jc w:val="both"/>
        <w:rPr>
          <w:lang w:val="nl-BE"/>
        </w:rPr>
      </w:pPr>
    </w:p>
    <w:p w:rsidR="00CD7149" w:rsidP="00295BC6" w:rsidRDefault="00CD7149" w14:paraId="4D34A584" w14:textId="77777777">
      <w:pPr>
        <w:pStyle w:val="Heading2"/>
        <w:jc w:val="both"/>
        <w:rPr>
          <w:lang w:val="nl-BE"/>
        </w:rPr>
      </w:pPr>
    </w:p>
    <w:p w:rsidRPr="005275D3" w:rsidR="00E77503" w:rsidP="00295BC6" w:rsidRDefault="001437C3" w14:paraId="784FEAC8" w14:textId="589452AD">
      <w:pPr>
        <w:pStyle w:val="Heading2"/>
        <w:jc w:val="both"/>
        <w:rPr>
          <w:lang w:val="nl-BE"/>
        </w:rPr>
      </w:pPr>
      <w:r w:rsidRPr="005275D3">
        <w:rPr>
          <w:lang w:val="nl-BE"/>
        </w:rPr>
        <w:t>Oefening 3: Weerstation</w:t>
      </w:r>
    </w:p>
    <w:p w:rsidR="006740C3" w:rsidP="00295BC6" w:rsidRDefault="00C83A57" w14:paraId="7233D9A9" w14:textId="6F74FAEF">
      <w:pPr>
        <w:jc w:val="both"/>
        <w:rPr>
          <w:lang w:val="nl-BE"/>
        </w:rPr>
      </w:pPr>
      <w:r w:rsidRPr="0F2C6CAD" w:rsidR="00C83A57">
        <w:rPr>
          <w:lang w:val="nl-BE"/>
        </w:rPr>
        <w:t xml:space="preserve">Er is geen startproject voor deze oefening. Maak zelf </w:t>
      </w:r>
      <w:r w:rsidRPr="0F2C6CAD" w:rsidR="006176C7">
        <w:rPr>
          <w:lang w:val="nl-BE"/>
        </w:rPr>
        <w:t xml:space="preserve">een nieuw project aan </w:t>
      </w:r>
      <w:r w:rsidRPr="0F2C6CAD" w:rsidR="00C83A57">
        <w:rPr>
          <w:lang w:val="nl-BE"/>
        </w:rPr>
        <w:t>en test de functionaliteit zelf u</w:t>
      </w:r>
      <w:r w:rsidRPr="0F2C6CAD" w:rsidR="00C83A57">
        <w:rPr>
          <w:lang w:val="nl-BE"/>
        </w:rPr>
        <w:t>i</w:t>
      </w:r>
      <w:r w:rsidRPr="0F2C6CAD" w:rsidR="00C83A57">
        <w:rPr>
          <w:lang w:val="nl-BE"/>
        </w:rPr>
        <w:t>t</w:t>
      </w:r>
      <w:r w:rsidRPr="0F2C6CAD" w:rsidR="00C83A57">
        <w:rPr>
          <w:lang w:val="nl-BE"/>
        </w:rPr>
        <w:t>.</w:t>
      </w:r>
      <w:r w:rsidRPr="0F2C6CAD" w:rsidR="006176C7">
        <w:rPr>
          <w:lang w:val="nl-BE"/>
        </w:rPr>
        <w:t xml:space="preserve"> Vraag je labobegeleider </w:t>
      </w:r>
      <w:r w:rsidRPr="0F2C6CAD" w:rsidR="7D02DA6A">
        <w:rPr>
          <w:lang w:val="nl-BE"/>
        </w:rPr>
        <w:t>om uitleg indien nodig.</w:t>
      </w:r>
    </w:p>
    <w:p w:rsidRPr="00C83A57" w:rsidR="00E270F7" w:rsidP="00295BC6" w:rsidRDefault="005275D3" w14:paraId="3C0BB5F7" w14:textId="3FBDDF7F">
      <w:pPr>
        <w:jc w:val="both"/>
        <w:rPr>
          <w:b/>
          <w:bCs/>
          <w:lang w:val="nl-BE"/>
        </w:rPr>
      </w:pPr>
      <w:r w:rsidRPr="00C83A57">
        <w:rPr>
          <w:lang w:val="nl-BE"/>
        </w:rPr>
        <w:br/>
      </w:r>
      <w:r w:rsidRPr="00907E5F" w:rsidR="00E270F7">
        <w:rPr>
          <w:b/>
          <w:lang w:val="nl-BE"/>
        </w:rPr>
        <w:t>Probleemomschrijving:</w:t>
      </w:r>
    </w:p>
    <w:p w:rsidRPr="00907E5F" w:rsidR="00907E5F" w:rsidP="00295BC6" w:rsidRDefault="00907E5F" w14:paraId="59CD5FD4" w14:textId="07D4E0E1">
      <w:pPr>
        <w:jc w:val="both"/>
        <w:rPr>
          <w:lang w:val="nl-BE"/>
        </w:rPr>
      </w:pPr>
      <w:r w:rsidRPr="00907E5F">
        <w:rPr>
          <w:lang w:val="nl-BE"/>
        </w:rPr>
        <w:t xml:space="preserve">Een weerstation bevat </w:t>
      </w:r>
      <w:r w:rsidR="006176C7">
        <w:rPr>
          <w:lang w:val="nl-BE"/>
        </w:rPr>
        <w:t>twee</w:t>
      </w:r>
      <w:r w:rsidRPr="00907E5F">
        <w:rPr>
          <w:lang w:val="nl-BE"/>
        </w:rPr>
        <w:t xml:space="preserve"> meettoestellen: een thermometer en een barometer. De temperatuur wordt geregistreerd in °C en de luchtdruk in </w:t>
      </w:r>
      <w:proofErr w:type="spellStart"/>
      <w:r w:rsidRPr="00907E5F">
        <w:rPr>
          <w:lang w:val="nl-BE"/>
        </w:rPr>
        <w:t>hectoPascal</w:t>
      </w:r>
      <w:proofErr w:type="spellEnd"/>
      <w:r w:rsidRPr="00907E5F">
        <w:rPr>
          <w:lang w:val="nl-BE"/>
        </w:rPr>
        <w:t>. De thermometer en de barometer registreren niet alleen de huidige waarde, maar onthouden ook het maximum en minimum van de geregistreerde waarden. Definieer de klasse</w:t>
      </w:r>
      <w:r w:rsidR="006740C3">
        <w:rPr>
          <w:lang w:val="nl-BE"/>
        </w:rPr>
        <w:t>(n)</w:t>
      </w:r>
      <w:r w:rsidRPr="00907E5F">
        <w:rPr>
          <w:lang w:val="nl-BE"/>
        </w:rPr>
        <w:t xml:space="preserve"> en het objectdiagram van </w:t>
      </w:r>
      <w:r w:rsidR="005275D3">
        <w:rPr>
          <w:lang w:val="nl-BE"/>
        </w:rPr>
        <w:t>je</w:t>
      </w:r>
      <w:r w:rsidRPr="00907E5F">
        <w:rPr>
          <w:lang w:val="nl-BE"/>
        </w:rPr>
        <w:t xml:space="preserve"> oplossing. </w:t>
      </w:r>
    </w:p>
    <w:p w:rsidRPr="00907E5F" w:rsidR="00907E5F" w:rsidP="00295BC6" w:rsidRDefault="00907E5F" w14:paraId="36E22DC5" w14:textId="3943787B">
      <w:pPr>
        <w:jc w:val="both"/>
        <w:rPr>
          <w:lang w:val="nl-BE"/>
        </w:rPr>
      </w:pPr>
      <w:r w:rsidRPr="00907E5F">
        <w:rPr>
          <w:lang w:val="nl-BE"/>
        </w:rPr>
        <w:t xml:space="preserve">Wanneer </w:t>
      </w:r>
      <w:r w:rsidR="005275D3">
        <w:rPr>
          <w:lang w:val="nl-BE"/>
        </w:rPr>
        <w:t>je</w:t>
      </w:r>
      <w:r w:rsidRPr="00907E5F">
        <w:rPr>
          <w:lang w:val="nl-BE"/>
        </w:rPr>
        <w:t xml:space="preserve"> een weerrecorder</w:t>
      </w:r>
      <w:r w:rsidR="006176C7">
        <w:rPr>
          <w:lang w:val="nl-BE"/>
        </w:rPr>
        <w:t xml:space="preserve"> (thermometer/barometer)</w:t>
      </w:r>
      <w:r w:rsidRPr="00907E5F">
        <w:rPr>
          <w:lang w:val="nl-BE"/>
        </w:rPr>
        <w:t xml:space="preserve"> maakt, worden alle waarden </w:t>
      </w:r>
      <w:proofErr w:type="spellStart"/>
      <w:r w:rsidRPr="00907E5F">
        <w:rPr>
          <w:lang w:val="nl-BE"/>
        </w:rPr>
        <w:t>geïnitialiseerd</w:t>
      </w:r>
      <w:proofErr w:type="spellEnd"/>
      <w:r w:rsidRPr="00907E5F">
        <w:rPr>
          <w:lang w:val="nl-BE"/>
        </w:rPr>
        <w:t xml:space="preserve"> tot zinvolle waarden. </w:t>
      </w:r>
      <w:r w:rsidR="006176C7">
        <w:rPr>
          <w:lang w:val="nl-BE"/>
        </w:rPr>
        <w:t>Schrijf</w:t>
      </w:r>
      <w:r w:rsidRPr="00907E5F">
        <w:rPr>
          <w:lang w:val="nl-BE"/>
        </w:rPr>
        <w:t xml:space="preserve"> </w:t>
      </w:r>
      <w:r w:rsidR="006176C7">
        <w:rPr>
          <w:lang w:val="nl-BE"/>
        </w:rPr>
        <w:t xml:space="preserve">in het weerstation </w:t>
      </w:r>
      <w:r w:rsidRPr="00907E5F">
        <w:rPr>
          <w:lang w:val="nl-BE"/>
        </w:rPr>
        <w:t xml:space="preserve">een methode om nieuwe metingen te registreren (een methode die tegelijkertijd temperatuur en druk registreert). In werkelijkheid wordt deze waarde gegeven door de sensor, we simuleren dit door de waarden te </w:t>
      </w:r>
      <w:r w:rsidR="005275D3">
        <w:rPr>
          <w:lang w:val="nl-BE"/>
        </w:rPr>
        <w:t>in te geven</w:t>
      </w:r>
      <w:r w:rsidR="006176C7">
        <w:rPr>
          <w:lang w:val="nl-BE"/>
        </w:rPr>
        <w:t xml:space="preserve">. Het is ook mogelijk om het weerstation </w:t>
      </w:r>
      <w:r w:rsidRPr="00907E5F">
        <w:rPr>
          <w:lang w:val="nl-BE"/>
        </w:rPr>
        <w:t xml:space="preserve">te </w:t>
      </w:r>
      <w:r w:rsidR="006176C7">
        <w:rPr>
          <w:lang w:val="nl-BE"/>
        </w:rPr>
        <w:t>“</w:t>
      </w:r>
      <w:r w:rsidRPr="00907E5F">
        <w:rPr>
          <w:lang w:val="nl-BE"/>
        </w:rPr>
        <w:t>resetten</w:t>
      </w:r>
      <w:r w:rsidR="006176C7">
        <w:rPr>
          <w:lang w:val="nl-BE"/>
        </w:rPr>
        <w:t>”</w:t>
      </w:r>
      <w:r w:rsidRPr="00907E5F">
        <w:rPr>
          <w:lang w:val="nl-BE"/>
        </w:rPr>
        <w:t>. Op dat moment worden alle extremen vergeten, dus na het verstrekken van een eerste meting moeten beide waarden, min en max. gelijk zijn.</w:t>
      </w:r>
      <w:r w:rsidR="0029066E">
        <w:rPr>
          <w:lang w:val="nl-BE"/>
        </w:rPr>
        <w:t xml:space="preserve"> </w:t>
      </w:r>
    </w:p>
    <w:p w:rsidRPr="00907E5F" w:rsidR="00907E5F" w:rsidP="00295BC6" w:rsidRDefault="00907E5F" w14:paraId="1E02ABAC" w14:textId="569F7AEE">
      <w:pPr>
        <w:jc w:val="both"/>
        <w:rPr>
          <w:lang w:val="nl-BE"/>
        </w:rPr>
      </w:pPr>
      <w:r w:rsidRPr="00907E5F">
        <w:rPr>
          <w:lang w:val="nl-BE"/>
        </w:rPr>
        <w:t xml:space="preserve">Geef ook een methode om een overzicht te krijgen van </w:t>
      </w:r>
      <w:r w:rsidR="005275D3">
        <w:rPr>
          <w:lang w:val="nl-BE"/>
        </w:rPr>
        <w:t>de extremen</w:t>
      </w:r>
      <w:r w:rsidRPr="00907E5F">
        <w:rPr>
          <w:lang w:val="nl-BE"/>
        </w:rPr>
        <w:t>.</w:t>
      </w:r>
    </w:p>
    <w:p w:rsidRPr="00907E5F" w:rsidR="00907E5F" w:rsidP="00295BC6" w:rsidRDefault="00907E5F" w14:paraId="67809570" w14:textId="70B3F9D1">
      <w:pPr>
        <w:jc w:val="both"/>
        <w:rPr>
          <w:lang w:val="nl-BE"/>
        </w:rPr>
      </w:pPr>
      <w:r w:rsidRPr="00907E5F">
        <w:rPr>
          <w:lang w:val="nl-BE"/>
        </w:rPr>
        <w:t xml:space="preserve">Dit voorbeeld over objectcommunicatie is een situatie waarbij het 'geheel' (dat wil zeggen het weerstation) verantwoordelijk is voor het maken van alle onderdelen. De constructeur van het 'geheel' creëert dus instanties van </w:t>
      </w:r>
      <w:r w:rsidR="005275D3">
        <w:rPr>
          <w:lang w:val="nl-BE"/>
        </w:rPr>
        <w:t>de onderdelen</w:t>
      </w:r>
      <w:r w:rsidRPr="00907E5F">
        <w:rPr>
          <w:lang w:val="nl-BE"/>
        </w:rPr>
        <w:t xml:space="preserve">. </w:t>
      </w:r>
    </w:p>
    <w:p w:rsidR="008A29FD" w:rsidP="00295BC6" w:rsidRDefault="005275D3" w14:paraId="6FDAE0D3" w14:textId="6868FB18">
      <w:pPr>
        <w:jc w:val="both"/>
        <w:rPr>
          <w:lang w:val="nl-BE"/>
        </w:rPr>
      </w:pPr>
      <w:r w:rsidRPr="005275D3">
        <w:rPr>
          <w:b/>
          <w:lang w:val="nl-BE"/>
        </w:rPr>
        <w:t>[Uitdaging]</w:t>
      </w:r>
      <w:r>
        <w:rPr>
          <w:lang w:val="nl-BE"/>
        </w:rPr>
        <w:t xml:space="preserve"> </w:t>
      </w:r>
      <w:r w:rsidRPr="00907E5F" w:rsidR="00907E5F">
        <w:rPr>
          <w:lang w:val="nl-BE"/>
        </w:rPr>
        <w:t>Druk de waarden af met hun eenheden (bijv. °C en hPa). Maak het mogelijk om dit voor elke eenheid te doen, vermijd code-duplicatie.</w:t>
      </w:r>
    </w:p>
    <w:p w:rsidR="008A29FD" w:rsidP="00295BC6" w:rsidRDefault="008A29FD" w14:paraId="0BFFF5F2" w14:textId="77777777">
      <w:pPr>
        <w:jc w:val="both"/>
        <w:rPr>
          <w:lang w:val="nl-BE"/>
        </w:rPr>
      </w:pPr>
    </w:p>
    <w:p w:rsidRPr="001437C3" w:rsidR="0092719C" w:rsidP="00295BC6" w:rsidRDefault="001437C3" w14:paraId="6FD1CC2D" w14:textId="6A5227A0">
      <w:pPr>
        <w:pStyle w:val="Heading2"/>
        <w:jc w:val="both"/>
        <w:rPr>
          <w:lang w:val="nl-BE"/>
        </w:rPr>
      </w:pPr>
      <w:r w:rsidRPr="001437C3">
        <w:rPr>
          <w:lang w:val="nl-BE"/>
        </w:rPr>
        <w:t xml:space="preserve">Oefening </w:t>
      </w:r>
      <w:r w:rsidRPr="001437C3" w:rsidR="0092719C">
        <w:rPr>
          <w:lang w:val="nl-BE"/>
        </w:rPr>
        <w:t>4: RFID Tags</w:t>
      </w:r>
    </w:p>
    <w:p w:rsidR="00415B9A" w:rsidP="00295BC6" w:rsidRDefault="00415B9A" w14:paraId="07DA12E1" w14:textId="1A15AD47">
      <w:pPr>
        <w:jc w:val="both"/>
        <w:rPr>
          <w:lang w:val="nl-BE"/>
        </w:rPr>
      </w:pPr>
      <w:r w:rsidRPr="001437C3">
        <w:rPr>
          <w:lang w:val="nl-BE"/>
        </w:rPr>
        <w:t xml:space="preserve">Start </w:t>
      </w:r>
      <w:r w:rsidRPr="001437C3" w:rsidR="001437C3">
        <w:rPr>
          <w:lang w:val="nl-BE"/>
        </w:rPr>
        <w:t>van het</w:t>
      </w:r>
      <w:r w:rsidR="006740C3">
        <w:rPr>
          <w:lang w:val="nl-BE"/>
        </w:rPr>
        <w:t xml:space="preserve"> </w:t>
      </w:r>
      <w:proofErr w:type="spellStart"/>
      <w:r w:rsidR="006740C3">
        <w:rPr>
          <w:lang w:val="nl-BE"/>
        </w:rPr>
        <w:t>RFIDTag</w:t>
      </w:r>
      <w:proofErr w:type="spellEnd"/>
      <w:r w:rsidR="006740C3">
        <w:rPr>
          <w:lang w:val="nl-BE"/>
        </w:rPr>
        <w:t>-</w:t>
      </w:r>
      <w:r w:rsidRPr="001437C3">
        <w:rPr>
          <w:lang w:val="nl-BE"/>
        </w:rPr>
        <w:t xml:space="preserve">project </w:t>
      </w:r>
      <w:r w:rsidRPr="001437C3" w:rsidR="001437C3">
        <w:rPr>
          <w:lang w:val="nl-BE"/>
        </w:rPr>
        <w:t>van</w:t>
      </w:r>
      <w:r w:rsidRPr="001437C3">
        <w:rPr>
          <w:lang w:val="nl-BE"/>
        </w:rPr>
        <w:t xml:space="preserve"> Toledo. </w:t>
      </w:r>
      <w:r w:rsidRPr="001437C3" w:rsidR="001437C3">
        <w:rPr>
          <w:lang w:val="nl-BE"/>
        </w:rPr>
        <w:t xml:space="preserve">Er is een </w:t>
      </w:r>
      <w:r w:rsidR="001437C3">
        <w:rPr>
          <w:lang w:val="nl-BE"/>
        </w:rPr>
        <w:t>t</w:t>
      </w:r>
      <w:r w:rsidRPr="001437C3" w:rsidR="001437C3">
        <w:rPr>
          <w:lang w:val="nl-BE"/>
        </w:rPr>
        <w:t>estklasse beschikbaar om je functionaliteit te testen</w:t>
      </w:r>
      <w:r w:rsidR="001437C3">
        <w:rPr>
          <w:lang w:val="nl-BE"/>
        </w:rPr>
        <w:t xml:space="preserve"> Er zijn twee lege tests, je zal deze zelf moe</w:t>
      </w:r>
      <w:r w:rsidR="00495C5B">
        <w:rPr>
          <w:lang w:val="nl-BE"/>
        </w:rPr>
        <w:t>ten implementeren aan de hand va</w:t>
      </w:r>
      <w:r w:rsidR="00D93F2D">
        <w:rPr>
          <w:lang w:val="nl-BE"/>
        </w:rPr>
        <w:t>n de beschrijving in het</w:t>
      </w:r>
      <w:r w:rsidR="00C216A5">
        <w:rPr>
          <w:lang w:val="nl-BE"/>
        </w:rPr>
        <w:t xml:space="preserve"> commentaar</w:t>
      </w:r>
      <w:r w:rsidRPr="001437C3">
        <w:rPr>
          <w:lang w:val="nl-BE"/>
        </w:rPr>
        <w:t>.</w:t>
      </w:r>
    </w:p>
    <w:p w:rsidRPr="00907E5F" w:rsidR="00E270F7" w:rsidP="00295BC6" w:rsidRDefault="00E270F7" w14:paraId="18EC4B26" w14:textId="35E34F9A">
      <w:pPr>
        <w:jc w:val="both"/>
        <w:rPr>
          <w:b/>
          <w:lang w:val="nl-BE"/>
        </w:rPr>
      </w:pPr>
      <w:r w:rsidRPr="00907E5F">
        <w:rPr>
          <w:b/>
          <w:lang w:val="nl-BE"/>
        </w:rPr>
        <w:t>Probleemomschrijving:</w:t>
      </w:r>
    </w:p>
    <w:p w:rsidRPr="00907E5F" w:rsidR="00907E5F" w:rsidP="00295BC6" w:rsidRDefault="00A26EC0" w14:paraId="13E02FFB" w14:textId="20BC49C1">
      <w:pPr>
        <w:jc w:val="both"/>
        <w:rPr>
          <w:noProof/>
          <w:lang w:val="nl-BE"/>
        </w:rPr>
      </w:pPr>
      <w:r>
        <w:rPr>
          <w:noProof/>
        </w:rPr>
        <w:drawing>
          <wp:anchor distT="0" distB="0" distL="114300" distR="114300" simplePos="0" relativeHeight="251660288" behindDoc="0" locked="0" layoutInCell="1" allowOverlap="1" wp14:anchorId="0E9E4E7F" wp14:editId="58B1188C">
            <wp:simplePos x="0" y="0"/>
            <wp:positionH relativeFrom="column">
              <wp:posOffset>635</wp:posOffset>
            </wp:positionH>
            <wp:positionV relativeFrom="paragraph">
              <wp:posOffset>72087</wp:posOffset>
            </wp:positionV>
            <wp:extent cx="2066243" cy="17400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66243" cy="1740090"/>
                    </a:xfrm>
                    <a:prstGeom prst="rect">
                      <a:avLst/>
                    </a:prstGeom>
                  </pic:spPr>
                </pic:pic>
              </a:graphicData>
            </a:graphic>
          </wp:anchor>
        </w:drawing>
      </w:r>
      <w:r w:rsidRPr="00907E5F" w:rsidR="00907E5F">
        <w:rPr>
          <w:noProof/>
          <w:lang w:val="nl-BE"/>
        </w:rPr>
        <w:t>We willen de betaling van een winkelwagen simuleren met behulp van RFID-tags. Elk product in de winkelwagen is voorzien van een RFID-tag. Elke tag heeft een ID, een prijs en een betaalstatus (betaald of niet). Wanneer een RFIDTag door de scanner gaat, controleert de scanner eerst of hij deze tag kan verwerken. Om dit te weten heeft de scanner een reeks geldige ID's ([minimum, maxi</w:t>
      </w:r>
      <w:r w:rsidR="006740C3">
        <w:rPr>
          <w:noProof/>
          <w:lang w:val="nl-BE"/>
        </w:rPr>
        <w:t>mum]). Zorg ervoor dat wanneer je</w:t>
      </w:r>
      <w:r w:rsidRPr="00907E5F" w:rsidR="00907E5F">
        <w:rPr>
          <w:noProof/>
          <w:lang w:val="nl-BE"/>
        </w:rPr>
        <w:t xml:space="preserve"> een scanner aanmaakt, het minimum kleiner is dan het maximum. Wanneer dit niet het geval </w:t>
      </w:r>
      <w:r w:rsidR="00C216A5">
        <w:rPr>
          <w:noProof/>
          <w:lang w:val="nl-BE"/>
        </w:rPr>
        <w:t>is, wissel dan beide waarden</w:t>
      </w:r>
      <w:r w:rsidRPr="00907E5F" w:rsidR="00907E5F">
        <w:rPr>
          <w:noProof/>
          <w:lang w:val="nl-BE"/>
        </w:rPr>
        <w:t>. Wanneer de gescande tag in het bereik ligt, verhoogt de scanner zijn aantal gescande product</w:t>
      </w:r>
      <w:r w:rsidR="00C216A5">
        <w:rPr>
          <w:noProof/>
          <w:lang w:val="nl-BE"/>
        </w:rPr>
        <w:t>en en werkt de totale</w:t>
      </w:r>
      <w:r w:rsidRPr="00907E5F" w:rsidR="00907E5F">
        <w:rPr>
          <w:noProof/>
          <w:lang w:val="nl-BE"/>
        </w:rPr>
        <w:t xml:space="preserve"> te betalen prijs bij. De RFIDScanner moet </w:t>
      </w:r>
      <w:r w:rsidRPr="00907E5F" w:rsidR="00907E5F">
        <w:rPr>
          <w:noProof/>
          <w:lang w:val="nl-BE"/>
        </w:rPr>
        <w:lastRenderedPageBreak/>
        <w:t xml:space="preserve">ook een overzicht kunnen genereren van het aantal gescande tags en hun totale prijs. Beide klassen hebben natuurlijk de nodige </w:t>
      </w:r>
      <w:r w:rsidR="006740C3">
        <w:rPr>
          <w:noProof/>
          <w:lang w:val="nl-BE"/>
        </w:rPr>
        <w:t>constructors</w:t>
      </w:r>
      <w:r w:rsidRPr="00907E5F" w:rsidR="00907E5F">
        <w:rPr>
          <w:noProof/>
          <w:lang w:val="nl-BE"/>
        </w:rPr>
        <w:t>, setters en getters.</w:t>
      </w:r>
    </w:p>
    <w:p w:rsidRPr="00907E5F" w:rsidR="00A26EC0" w:rsidP="00295BC6" w:rsidRDefault="00907E5F" w14:paraId="404A7D12" w14:textId="1FFCD60F">
      <w:pPr>
        <w:jc w:val="both"/>
        <w:rPr>
          <w:lang w:val="nl-BE"/>
        </w:rPr>
      </w:pPr>
      <w:r w:rsidRPr="00907E5F">
        <w:rPr>
          <w:noProof/>
          <w:lang w:val="nl-BE"/>
        </w:rPr>
        <w:t>In dit vo</w:t>
      </w:r>
      <w:r w:rsidR="006740C3">
        <w:rPr>
          <w:noProof/>
          <w:lang w:val="nl-BE"/>
        </w:rPr>
        <w:t>orbeeld heb je de situatie dat één</w:t>
      </w:r>
      <w:r w:rsidRPr="00907E5F">
        <w:rPr>
          <w:noProof/>
          <w:lang w:val="nl-BE"/>
        </w:rPr>
        <w:t xml:space="preserve"> object (de scanner) achtereenvolgens moet kunnen communiceren met verschillen</w:t>
      </w:r>
      <w:r w:rsidR="00E67239">
        <w:rPr>
          <w:noProof/>
          <w:lang w:val="nl-BE"/>
        </w:rPr>
        <w:t xml:space="preserve">de objecten van het type Tag. Je </w:t>
      </w:r>
      <w:r w:rsidRPr="00907E5F">
        <w:rPr>
          <w:noProof/>
          <w:lang w:val="nl-BE"/>
        </w:rPr>
        <w:t xml:space="preserve">moet </w:t>
      </w:r>
      <w:r w:rsidR="00C216A5">
        <w:rPr>
          <w:noProof/>
          <w:lang w:val="nl-BE"/>
        </w:rPr>
        <w:t>dus in staat zijn om de link tussen RFIDScanner en</w:t>
      </w:r>
      <w:r w:rsidRPr="00907E5F">
        <w:rPr>
          <w:noProof/>
          <w:lang w:val="nl-BE"/>
        </w:rPr>
        <w:t xml:space="preserve"> RFIDTag in de loop van de tijd te wijzigen. </w:t>
      </w:r>
    </w:p>
    <w:p w:rsidRPr="00295BC6" w:rsidR="00CD6821" w:rsidP="00295BC6" w:rsidRDefault="00CD6821" w14:paraId="03AFED3E" w14:textId="325DAF68">
      <w:pPr>
        <w:jc w:val="both"/>
        <w:rPr>
          <w:lang w:val="nl-BE"/>
        </w:rPr>
      </w:pPr>
      <w:r w:rsidRPr="00295BC6">
        <w:rPr>
          <w:lang w:val="nl-BE"/>
        </w:rPr>
        <w:br w:type="page"/>
      </w:r>
    </w:p>
    <w:p w:rsidRPr="00FC0B38" w:rsidR="004332F6" w:rsidP="00295BC6" w:rsidRDefault="00CD6821" w14:paraId="71B7990A" w14:textId="202AC6BD">
      <w:pPr>
        <w:pStyle w:val="Heading1"/>
        <w:jc w:val="both"/>
        <w:rPr>
          <w:lang w:val="nl-BE"/>
        </w:rPr>
      </w:pPr>
      <w:r w:rsidRPr="0091269A">
        <w:rPr>
          <w:lang w:val="nl-BE"/>
        </w:rPr>
        <w:lastRenderedPageBreak/>
        <w:br/>
      </w:r>
      <w:r w:rsidRPr="00FC0B38" w:rsidR="0091269A">
        <w:rPr>
          <w:lang w:val="nl-BE"/>
        </w:rPr>
        <w:t>Thuisoefeningen:</w:t>
      </w:r>
    </w:p>
    <w:p w:rsidRPr="00FC0B38" w:rsidR="004332F6" w:rsidP="00295BC6" w:rsidRDefault="00152E46" w14:paraId="4BBBA090" w14:textId="62E93528">
      <w:pPr>
        <w:pStyle w:val="Heading2"/>
        <w:jc w:val="both"/>
        <w:rPr>
          <w:lang w:val="nl-BE"/>
        </w:rPr>
      </w:pPr>
      <w:r w:rsidRPr="00FC0B38">
        <w:rPr>
          <w:lang w:val="nl-BE"/>
        </w:rPr>
        <w:t>Oefening</w:t>
      </w:r>
      <w:r w:rsidRPr="00FC0B38" w:rsidR="004332F6">
        <w:rPr>
          <w:lang w:val="nl-BE"/>
        </w:rPr>
        <w:t xml:space="preserve"> </w:t>
      </w:r>
      <w:r w:rsidRPr="00FC0B38" w:rsidR="0092719C">
        <w:rPr>
          <w:lang w:val="nl-BE"/>
        </w:rPr>
        <w:t>1</w:t>
      </w:r>
      <w:r w:rsidRPr="00FC0B38" w:rsidR="004332F6">
        <w:rPr>
          <w:lang w:val="nl-BE"/>
        </w:rPr>
        <w:t xml:space="preserve">: </w:t>
      </w:r>
      <w:r w:rsidRPr="00FC0B38">
        <w:rPr>
          <w:lang w:val="nl-BE"/>
        </w:rPr>
        <w:t>Auto</w:t>
      </w:r>
    </w:p>
    <w:p w:rsidRPr="00C83A57" w:rsidR="00C83A57" w:rsidP="00295BC6" w:rsidRDefault="00C83A57" w14:paraId="724674F4" w14:textId="77BEEFA8">
      <w:pPr>
        <w:jc w:val="both"/>
        <w:rPr>
          <w:lang w:val="nl-BE"/>
        </w:rPr>
      </w:pPr>
      <w:r>
        <w:rPr>
          <w:lang w:val="nl-BE"/>
        </w:rPr>
        <w:t>I</w:t>
      </w:r>
      <w:r w:rsidRPr="00C83A57">
        <w:rPr>
          <w:lang w:val="nl-BE"/>
        </w:rPr>
        <w:t xml:space="preserve">n deze oefening </w:t>
      </w:r>
      <w:r w:rsidR="00D93F2D">
        <w:rPr>
          <w:lang w:val="nl-BE"/>
        </w:rPr>
        <w:t>ga je oplossingen uit vorige sessies</w:t>
      </w:r>
      <w:r w:rsidRPr="00C83A57">
        <w:rPr>
          <w:lang w:val="nl-BE"/>
        </w:rPr>
        <w:t xml:space="preserve"> integreren</w:t>
      </w:r>
      <w:r w:rsidR="00D93F2D">
        <w:rPr>
          <w:lang w:val="nl-BE"/>
        </w:rPr>
        <w:t>. P</w:t>
      </w:r>
      <w:r>
        <w:rPr>
          <w:lang w:val="nl-BE"/>
        </w:rPr>
        <w:t>robeer</w:t>
      </w:r>
      <w:r w:rsidRPr="00C83A57">
        <w:rPr>
          <w:lang w:val="nl-BE"/>
        </w:rPr>
        <w:t xml:space="preserve"> je bestaande code zoveel mogelijk</w:t>
      </w:r>
      <w:r>
        <w:rPr>
          <w:lang w:val="nl-BE"/>
        </w:rPr>
        <w:t xml:space="preserve"> te hergebruiken</w:t>
      </w:r>
      <w:r w:rsidRPr="00C83A57">
        <w:rPr>
          <w:lang w:val="nl-BE"/>
        </w:rPr>
        <w:t>. Er is geen reeds bestaand project, maak dat zelf aan.</w:t>
      </w:r>
    </w:p>
    <w:p w:rsidRPr="0085298C" w:rsidR="00152E46" w:rsidP="00295BC6" w:rsidRDefault="00152E46" w14:paraId="27600F0B" w14:textId="6C71A0DB">
      <w:pPr>
        <w:jc w:val="both"/>
        <w:rPr>
          <w:b/>
          <w:lang w:val="nl-BE"/>
        </w:rPr>
      </w:pPr>
      <w:r w:rsidRPr="0085298C">
        <w:rPr>
          <w:b/>
          <w:lang w:val="nl-BE"/>
        </w:rPr>
        <w:t>Probleemomschrijving</w:t>
      </w:r>
      <w:r w:rsidR="00E270F7">
        <w:rPr>
          <w:b/>
          <w:lang w:val="nl-BE"/>
        </w:rPr>
        <w:t>:</w:t>
      </w:r>
    </w:p>
    <w:p w:rsidRPr="00152E46" w:rsidR="00152E46" w:rsidP="00295BC6" w:rsidRDefault="00152E46" w14:paraId="2B2DDAC9" w14:textId="2BD5BB46">
      <w:pPr>
        <w:jc w:val="both"/>
        <w:rPr>
          <w:lang w:val="nl-BE"/>
        </w:rPr>
      </w:pPr>
      <w:r w:rsidRPr="00152E46">
        <w:rPr>
          <w:lang w:val="nl-BE"/>
        </w:rPr>
        <w:t>We willen een ritje met een auto programmeren. Onze auto is uitgerust met een brandstoftank met een bepaalde inhoud en heeft een bepaald brandstofverbruik uitgedrukt in zoveel liter per 100</w:t>
      </w:r>
      <w:r w:rsidR="00C10F65">
        <w:rPr>
          <w:lang w:val="nl-BE"/>
        </w:rPr>
        <w:t> </w:t>
      </w:r>
      <w:r w:rsidRPr="00152E46">
        <w:rPr>
          <w:lang w:val="nl-BE"/>
        </w:rPr>
        <w:t xml:space="preserve">km. </w:t>
      </w:r>
      <w:r w:rsidR="0091269A">
        <w:rPr>
          <w:lang w:val="nl-BE"/>
        </w:rPr>
        <w:t>Je</w:t>
      </w:r>
      <w:r w:rsidRPr="00152E46">
        <w:rPr>
          <w:lang w:val="nl-BE"/>
        </w:rPr>
        <w:t xml:space="preserve"> dient zelf de benodigde klasse-eisen van Auto te definiëren. De br</w:t>
      </w:r>
      <w:r w:rsidR="00E67239">
        <w:rPr>
          <w:lang w:val="nl-BE"/>
        </w:rPr>
        <w:t xml:space="preserve">andstoftank is </w:t>
      </w:r>
      <w:r w:rsidR="00315CB2">
        <w:rPr>
          <w:lang w:val="nl-BE"/>
        </w:rPr>
        <w:t>de Barrel van sessie 3-4</w:t>
      </w:r>
      <w:r w:rsidRPr="00152E46">
        <w:rPr>
          <w:lang w:val="nl-BE"/>
        </w:rPr>
        <w:t xml:space="preserve">. </w:t>
      </w:r>
      <w:r w:rsidR="00D93F2D">
        <w:rPr>
          <w:lang w:val="nl-BE"/>
        </w:rPr>
        <w:t>De auto zelf kan je hergebruiken uit sessie 2.</w:t>
      </w:r>
    </w:p>
    <w:p w:rsidRPr="00152E46" w:rsidR="00152E46" w:rsidP="00295BC6" w:rsidRDefault="00152E46" w14:paraId="192F16EE" w14:textId="621E6662">
      <w:pPr>
        <w:jc w:val="both"/>
        <w:rPr>
          <w:lang w:val="nl-BE"/>
        </w:rPr>
      </w:pPr>
      <w:r w:rsidRPr="00152E46">
        <w:rPr>
          <w:lang w:val="nl-BE"/>
        </w:rPr>
        <w:t xml:space="preserve">Als </w:t>
      </w:r>
      <w:r w:rsidR="0091269A">
        <w:rPr>
          <w:lang w:val="nl-BE"/>
        </w:rPr>
        <w:t>je</w:t>
      </w:r>
      <w:r w:rsidRPr="00152E46">
        <w:rPr>
          <w:lang w:val="nl-BE"/>
        </w:rPr>
        <w:t xml:space="preserve"> een rit simuleert, wordt de inhoud van de brandstoftank geüpdatet en wordt de kilometerteller verhoogd. Bovendien verandert de x-coördinaat van </w:t>
      </w:r>
      <w:r w:rsidR="0091269A">
        <w:rPr>
          <w:lang w:val="nl-BE"/>
        </w:rPr>
        <w:t>je</w:t>
      </w:r>
      <w:r w:rsidRPr="00152E46">
        <w:rPr>
          <w:lang w:val="nl-BE"/>
        </w:rPr>
        <w:t xml:space="preserve"> auto. Als er niet genoeg brandstof is, kan je auto natuurlijk eerder stoppen (of zelfs helemaal niet rijden). Een negatieve afstand verschuift </w:t>
      </w:r>
      <w:r w:rsidR="0091269A">
        <w:rPr>
          <w:lang w:val="nl-BE"/>
        </w:rPr>
        <w:t>je</w:t>
      </w:r>
      <w:r w:rsidR="00D93F2D">
        <w:rPr>
          <w:lang w:val="nl-BE"/>
        </w:rPr>
        <w:t xml:space="preserve"> weergave naar links op de x-as, maar ook dan verbruik je wel degelijk brandstof.</w:t>
      </w:r>
    </w:p>
    <w:sectPr w:rsidRPr="00152E46" w:rsidR="00152E46" w:rsidSect="005025D7">
      <w:headerReference w:type="default" r:id="rId12"/>
      <w:pgSz w:w="11906" w:h="16838" w:orient="portrait"/>
      <w:pgMar w:top="1843"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D8F8" w16cex:dateUtc="2020-09-23T12:23:00Z"/>
  <w16cex:commentExtensible w16cex:durableId="2315DF09" w16cex:dateUtc="2020-09-23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6C0E20" w16cid:durableId="2315D8F8"/>
  <w16cid:commentId w16cid:paraId="1FA7B570" w16cid:durableId="2315DF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B86" w:rsidP="00870E85" w:rsidRDefault="002E1B86" w14:paraId="77A564B6" w14:textId="77777777">
      <w:pPr>
        <w:spacing w:after="0" w:line="240" w:lineRule="auto"/>
      </w:pPr>
      <w:r>
        <w:separator/>
      </w:r>
    </w:p>
  </w:endnote>
  <w:endnote w:type="continuationSeparator" w:id="0">
    <w:p w:rsidR="002E1B86" w:rsidP="00870E85" w:rsidRDefault="002E1B86" w14:paraId="171C582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F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B86" w:rsidP="00870E85" w:rsidRDefault="002E1B86" w14:paraId="1C3F8BEF" w14:textId="77777777">
      <w:pPr>
        <w:spacing w:after="0" w:line="240" w:lineRule="auto"/>
      </w:pPr>
      <w:r>
        <w:separator/>
      </w:r>
    </w:p>
  </w:footnote>
  <w:footnote w:type="continuationSeparator" w:id="0">
    <w:p w:rsidR="002E1B86" w:rsidP="00870E85" w:rsidRDefault="002E1B86" w14:paraId="7BDC124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A24D24" w:rsidP="00A24D24" w:rsidRDefault="00A24D24" w14:paraId="3A364282" w14:textId="77777777">
    <w:pPr>
      <w:pStyle w:val="Header"/>
      <w:rPr>
        <w:b/>
        <w:bCs/>
        <w:sz w:val="26"/>
        <w:szCs w:val="26"/>
        <w:lang w:val="nl-BE"/>
      </w:rPr>
    </w:pPr>
    <w:r w:rsidRPr="00870E85">
      <w:rPr>
        <w:b/>
        <w:bCs/>
        <w:noProof/>
        <w:sz w:val="26"/>
        <w:szCs w:val="26"/>
      </w:rPr>
      <w:drawing>
        <wp:anchor distT="0" distB="0" distL="114300" distR="114300" simplePos="0" relativeHeight="251659264" behindDoc="0" locked="0" layoutInCell="1" allowOverlap="1" wp14:anchorId="40E5F1B2" wp14:editId="50761DF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w:t>
    </w:r>
    <w:r>
      <w:rPr>
        <w:b/>
        <w:bCs/>
        <w:sz w:val="26"/>
        <w:szCs w:val="26"/>
        <w:lang w:val="nl-BE"/>
      </w:rPr>
      <w:t>gerichte Softwareontwikkeling 2021-2022</w:t>
    </w:r>
  </w:p>
  <w:p w:rsidRPr="00A24D24" w:rsidR="00E41A37" w:rsidP="00A24D24" w:rsidRDefault="00A24D24" w14:paraId="0C6AE4E0" w14:textId="0FB102DB">
    <w:pPr>
      <w:pStyle w:val="Header"/>
      <w:rPr>
        <w:lang w:val="nl-BE"/>
      </w:rPr>
    </w:pPr>
    <w:r w:rsidRPr="001629E0">
      <w:rPr>
        <w:lang w:val="nl-BE"/>
      </w:rPr>
      <w:t>Professoren</w:t>
    </w:r>
    <w:r>
      <w:rPr>
        <w:lang w:val="nl-BE"/>
      </w:rPr>
      <w:t>: S. Desmet en</w:t>
    </w:r>
    <w:r w:rsidRPr="001629E0">
      <w:rPr>
        <w:lang w:val="nl-BE"/>
      </w:rPr>
      <w:t xml:space="preserve"> K. Gerling</w:t>
    </w:r>
    <w:r w:rsidRPr="001629E0">
      <w:rPr>
        <w:lang w:val="nl-BE"/>
      </w:rPr>
      <w:br/>
    </w:r>
    <w:r w:rsidRPr="001629E0">
      <w:rPr>
        <w:lang w:val="nl-BE"/>
      </w:rPr>
      <w:t xml:space="preserve">Labo-assistenten: M. </w:t>
    </w:r>
    <w:proofErr w:type="spellStart"/>
    <w:r w:rsidRPr="001629E0">
      <w:rPr>
        <w:lang w:val="nl-BE"/>
      </w:rPr>
      <w:t>Aufheimer</w:t>
    </w:r>
    <w:proofErr w:type="spellEnd"/>
    <w:r w:rsidRPr="001629E0">
      <w:rPr>
        <w:lang w:val="nl-BE"/>
      </w:rPr>
      <w:t xml:space="preserve">, </w:t>
    </w:r>
    <w:r>
      <w:rPr>
        <w:lang w:val="nl-BE"/>
      </w:rPr>
      <w:t xml:space="preserve">L. </w:t>
    </w:r>
    <w:proofErr w:type="spellStart"/>
    <w:r>
      <w:rPr>
        <w:lang w:val="nl-BE"/>
      </w:rPr>
      <w:t>Bruynseels</w:t>
    </w:r>
    <w:proofErr w:type="spellEnd"/>
    <w:r>
      <w:rPr>
        <w:lang w:val="nl-BE"/>
      </w:rPr>
      <w:t xml:space="preserve">, </w:t>
    </w:r>
    <w:r w:rsidRPr="001629E0">
      <w:rPr>
        <w:lang w:val="nl-BE"/>
      </w:rPr>
      <w:t>S. Langendries, K. Pelsmaekers, Z. Sun</w:t>
    </w:r>
    <w:r>
      <w:rPr>
        <w:lang w:val="nl-BE"/>
      </w:rPr>
      <w:t>,</w:t>
    </w:r>
    <w:r w:rsidRPr="001629E0">
      <w:rPr>
        <w:lang w:val="nl-BE"/>
      </w:rPr>
      <w:t xml:space="preserve"> R. Vanhoof, </w:t>
    </w:r>
    <w:r>
      <w:rPr>
        <w:lang w:val="nl-BE"/>
      </w:rPr>
      <w:t>N. Vinckier, G. Vranken en</w:t>
    </w:r>
    <w:r w:rsidRPr="001629E0">
      <w:rPr>
        <w:lang w:val="nl-BE"/>
      </w:rPr>
      <w:t xml:space="preserve">  J. </w:t>
    </w:r>
    <w:r>
      <w:rPr>
        <w:lang w:val="nl-BE"/>
      </w:rPr>
      <w:t>Wauters</w:t>
    </w:r>
    <w:r w:rsidRPr="001629E0">
      <w:rPr>
        <w:lang w:val="nl-BE"/>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E6DE1"/>
    <w:multiLevelType w:val="hybridMultilevel"/>
    <w:tmpl w:val="323C73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38A497B"/>
    <w:multiLevelType w:val="hybridMultilevel"/>
    <w:tmpl w:val="C066B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09385B"/>
    <w:multiLevelType w:val="hybridMultilevel"/>
    <w:tmpl w:val="465A5A62"/>
    <w:lvl w:ilvl="0" w:tplc="FC7A784A">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CF585B"/>
    <w:multiLevelType w:val="hybridMultilevel"/>
    <w:tmpl w:val="5464E712"/>
    <w:lvl w:ilvl="0" w:tplc="6FE2D484">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46F3CE4"/>
    <w:multiLevelType w:val="hybridMultilevel"/>
    <w:tmpl w:val="530453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78E7CCD"/>
    <w:multiLevelType w:val="hybridMultilevel"/>
    <w:tmpl w:val="6FDCB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5"/>
  </w:num>
  <w:num w:numId="4">
    <w:abstractNumId w:val="3"/>
  </w:num>
  <w:num w:numId="5">
    <w:abstractNumId w:val="2"/>
  </w:num>
  <w:num w:numId="6">
    <w:abstractNumId w:val="10"/>
  </w:num>
  <w:num w:numId="7">
    <w:abstractNumId w:val="6"/>
  </w:num>
  <w:num w:numId="8">
    <w:abstractNumId w:val="1"/>
  </w:num>
  <w:num w:numId="9">
    <w:abstractNumId w:val="9"/>
  </w:num>
  <w:num w:numId="10">
    <w:abstractNumId w:val="8"/>
  </w:num>
  <w:num w:numId="11">
    <w:abstractNumId w:val="0"/>
  </w:num>
  <w:num w:numId="1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40"/>
  <w:trackRevisions w:val="false"/>
  <w:defaultTabStop w:val="720"/>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4FAE2Q6n8tAAAA"/>
  </w:docVars>
  <w:rsids>
    <w:rsidRoot w:val="00870E85"/>
    <w:rsid w:val="000278D4"/>
    <w:rsid w:val="000425DC"/>
    <w:rsid w:val="00046207"/>
    <w:rsid w:val="00054951"/>
    <w:rsid w:val="00060D04"/>
    <w:rsid w:val="000711D7"/>
    <w:rsid w:val="000769B0"/>
    <w:rsid w:val="000A350F"/>
    <w:rsid w:val="000B589F"/>
    <w:rsid w:val="000C14E5"/>
    <w:rsid w:val="000C2083"/>
    <w:rsid w:val="000D265A"/>
    <w:rsid w:val="000D5ADB"/>
    <w:rsid w:val="000E1F57"/>
    <w:rsid w:val="000F7C75"/>
    <w:rsid w:val="0012021E"/>
    <w:rsid w:val="001437C3"/>
    <w:rsid w:val="001477C2"/>
    <w:rsid w:val="00152E46"/>
    <w:rsid w:val="00160E1E"/>
    <w:rsid w:val="00183320"/>
    <w:rsid w:val="001A7D9E"/>
    <w:rsid w:val="001C754A"/>
    <w:rsid w:val="001E3FFD"/>
    <w:rsid w:val="0021445D"/>
    <w:rsid w:val="00220F1B"/>
    <w:rsid w:val="00237B73"/>
    <w:rsid w:val="00254379"/>
    <w:rsid w:val="00260B86"/>
    <w:rsid w:val="0026728D"/>
    <w:rsid w:val="002776D8"/>
    <w:rsid w:val="00281CE1"/>
    <w:rsid w:val="0029066E"/>
    <w:rsid w:val="00295BC6"/>
    <w:rsid w:val="002C329B"/>
    <w:rsid w:val="002D1652"/>
    <w:rsid w:val="002E1B86"/>
    <w:rsid w:val="002E2F0C"/>
    <w:rsid w:val="00305A90"/>
    <w:rsid w:val="00305D64"/>
    <w:rsid w:val="00313A08"/>
    <w:rsid w:val="00315CB2"/>
    <w:rsid w:val="00350852"/>
    <w:rsid w:val="00364A15"/>
    <w:rsid w:val="003823D9"/>
    <w:rsid w:val="003B277F"/>
    <w:rsid w:val="003D326A"/>
    <w:rsid w:val="003E5501"/>
    <w:rsid w:val="003F703A"/>
    <w:rsid w:val="00415B9A"/>
    <w:rsid w:val="004160B6"/>
    <w:rsid w:val="00427B5D"/>
    <w:rsid w:val="004332F6"/>
    <w:rsid w:val="0045709F"/>
    <w:rsid w:val="00483A17"/>
    <w:rsid w:val="004853D1"/>
    <w:rsid w:val="00495C5B"/>
    <w:rsid w:val="0049707D"/>
    <w:rsid w:val="00497862"/>
    <w:rsid w:val="004A7803"/>
    <w:rsid w:val="004D0F4B"/>
    <w:rsid w:val="005025D7"/>
    <w:rsid w:val="00510EB4"/>
    <w:rsid w:val="005263FC"/>
    <w:rsid w:val="005275D3"/>
    <w:rsid w:val="00544F03"/>
    <w:rsid w:val="00546534"/>
    <w:rsid w:val="00583544"/>
    <w:rsid w:val="005B073B"/>
    <w:rsid w:val="00611960"/>
    <w:rsid w:val="00616F1E"/>
    <w:rsid w:val="006176C7"/>
    <w:rsid w:val="006303CD"/>
    <w:rsid w:val="0067167A"/>
    <w:rsid w:val="0067186B"/>
    <w:rsid w:val="006740C3"/>
    <w:rsid w:val="00685CDD"/>
    <w:rsid w:val="00695B80"/>
    <w:rsid w:val="006A258F"/>
    <w:rsid w:val="006B18ED"/>
    <w:rsid w:val="006B1F4F"/>
    <w:rsid w:val="006B721C"/>
    <w:rsid w:val="006B7286"/>
    <w:rsid w:val="006D57C4"/>
    <w:rsid w:val="006E1970"/>
    <w:rsid w:val="006E64E4"/>
    <w:rsid w:val="006F0DFD"/>
    <w:rsid w:val="00700B4C"/>
    <w:rsid w:val="007069BE"/>
    <w:rsid w:val="0071065E"/>
    <w:rsid w:val="00730636"/>
    <w:rsid w:val="00745F99"/>
    <w:rsid w:val="00746E12"/>
    <w:rsid w:val="00767A7D"/>
    <w:rsid w:val="00776818"/>
    <w:rsid w:val="00787202"/>
    <w:rsid w:val="00792619"/>
    <w:rsid w:val="007C4639"/>
    <w:rsid w:val="007E2B16"/>
    <w:rsid w:val="00813E1A"/>
    <w:rsid w:val="00821BD1"/>
    <w:rsid w:val="008225DA"/>
    <w:rsid w:val="0083181E"/>
    <w:rsid w:val="00851C17"/>
    <w:rsid w:val="0085298C"/>
    <w:rsid w:val="008546D9"/>
    <w:rsid w:val="008639E1"/>
    <w:rsid w:val="00870E85"/>
    <w:rsid w:val="008941B3"/>
    <w:rsid w:val="008A29FD"/>
    <w:rsid w:val="008D221C"/>
    <w:rsid w:val="008D66BD"/>
    <w:rsid w:val="008E77CA"/>
    <w:rsid w:val="008F0A41"/>
    <w:rsid w:val="008F687D"/>
    <w:rsid w:val="009058D1"/>
    <w:rsid w:val="00907E5F"/>
    <w:rsid w:val="0091269A"/>
    <w:rsid w:val="0092719C"/>
    <w:rsid w:val="009348C4"/>
    <w:rsid w:val="009420BB"/>
    <w:rsid w:val="00986CDC"/>
    <w:rsid w:val="009D79E5"/>
    <w:rsid w:val="009E002F"/>
    <w:rsid w:val="009E1FCF"/>
    <w:rsid w:val="009F623D"/>
    <w:rsid w:val="00A237AE"/>
    <w:rsid w:val="00A24D24"/>
    <w:rsid w:val="00A26EC0"/>
    <w:rsid w:val="00A30324"/>
    <w:rsid w:val="00A55F8D"/>
    <w:rsid w:val="00A57549"/>
    <w:rsid w:val="00A67CE9"/>
    <w:rsid w:val="00AA5B1C"/>
    <w:rsid w:val="00AC3A1C"/>
    <w:rsid w:val="00AC68B8"/>
    <w:rsid w:val="00AD4EA7"/>
    <w:rsid w:val="00B0617A"/>
    <w:rsid w:val="00B13536"/>
    <w:rsid w:val="00B15EED"/>
    <w:rsid w:val="00B558FD"/>
    <w:rsid w:val="00B66106"/>
    <w:rsid w:val="00BC2520"/>
    <w:rsid w:val="00BC2991"/>
    <w:rsid w:val="00BD20DB"/>
    <w:rsid w:val="00BE25B9"/>
    <w:rsid w:val="00BF0FF8"/>
    <w:rsid w:val="00C059A0"/>
    <w:rsid w:val="00C10F65"/>
    <w:rsid w:val="00C216A5"/>
    <w:rsid w:val="00C40925"/>
    <w:rsid w:val="00C436A8"/>
    <w:rsid w:val="00C551AB"/>
    <w:rsid w:val="00C62E2C"/>
    <w:rsid w:val="00C71CB3"/>
    <w:rsid w:val="00C75107"/>
    <w:rsid w:val="00C80413"/>
    <w:rsid w:val="00C83A57"/>
    <w:rsid w:val="00CA050A"/>
    <w:rsid w:val="00CC4623"/>
    <w:rsid w:val="00CC6090"/>
    <w:rsid w:val="00CD6821"/>
    <w:rsid w:val="00CD7149"/>
    <w:rsid w:val="00D1201B"/>
    <w:rsid w:val="00D4711D"/>
    <w:rsid w:val="00D52D13"/>
    <w:rsid w:val="00D62686"/>
    <w:rsid w:val="00D6636B"/>
    <w:rsid w:val="00D676AF"/>
    <w:rsid w:val="00D90343"/>
    <w:rsid w:val="00D91D1D"/>
    <w:rsid w:val="00D93F2D"/>
    <w:rsid w:val="00D94168"/>
    <w:rsid w:val="00DA01C7"/>
    <w:rsid w:val="00DB4D9C"/>
    <w:rsid w:val="00DD2BB7"/>
    <w:rsid w:val="00DD6A52"/>
    <w:rsid w:val="00DF7AF8"/>
    <w:rsid w:val="00E055B7"/>
    <w:rsid w:val="00E10F2A"/>
    <w:rsid w:val="00E13D2F"/>
    <w:rsid w:val="00E270F7"/>
    <w:rsid w:val="00E41A37"/>
    <w:rsid w:val="00E56877"/>
    <w:rsid w:val="00E56929"/>
    <w:rsid w:val="00E67239"/>
    <w:rsid w:val="00E67EFB"/>
    <w:rsid w:val="00E77503"/>
    <w:rsid w:val="00E851F6"/>
    <w:rsid w:val="00E91C36"/>
    <w:rsid w:val="00EA0DE6"/>
    <w:rsid w:val="00EF3A0B"/>
    <w:rsid w:val="00F0265B"/>
    <w:rsid w:val="00F065AE"/>
    <w:rsid w:val="00F46D99"/>
    <w:rsid w:val="00F553D1"/>
    <w:rsid w:val="00F6476F"/>
    <w:rsid w:val="00F66CA1"/>
    <w:rsid w:val="00F72154"/>
    <w:rsid w:val="00F85CBB"/>
    <w:rsid w:val="00FC0B38"/>
    <w:rsid w:val="00FC1B64"/>
    <w:rsid w:val="00FD009D"/>
    <w:rsid w:val="00FE4ECF"/>
    <w:rsid w:val="0F2C6CAD"/>
    <w:rsid w:val="40986A4D"/>
    <w:rsid w:val="7D02DA6A"/>
    <w:rsid w:val="7F9DA590"/>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hAnsiTheme="majorHAnsi" w:eastAsiaTheme="majorEastAsia"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hAnsiTheme="majorHAnsi" w:eastAsiaTheme="majorEastAsia"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hAnsiTheme="majorHAnsi" w:eastAsiaTheme="majorEastAsia"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eading 1 JMIR Char"/>
    <w:basedOn w:val="DefaultParagraphFont"/>
    <w:link w:val="Heading1"/>
    <w:uiPriority w:val="9"/>
    <w:rsid w:val="00A237AE"/>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aliases w:val="Heading 2 JMIR Char"/>
    <w:basedOn w:val="DefaultParagraphFont"/>
    <w:link w:val="Heading2"/>
    <w:uiPriority w:val="9"/>
    <w:rsid w:val="00A237AE"/>
    <w:rPr>
      <w:rFonts w:asciiTheme="majorHAnsi" w:hAnsiTheme="majorHAnsi" w:eastAsiaTheme="majorEastAsia" w:cstheme="majorBidi"/>
      <w:b/>
      <w:bCs/>
      <w:color w:val="4472C4" w:themeColor="accent1"/>
      <w:sz w:val="26"/>
      <w:szCs w:val="26"/>
    </w:rPr>
  </w:style>
  <w:style w:type="character" w:styleId="Heading3Char" w:customStyle="1">
    <w:name w:val="Heading 3 Char"/>
    <w:aliases w:val="Heading 3 JMIR Char"/>
    <w:basedOn w:val="DefaultParagraphFont"/>
    <w:link w:val="Heading3"/>
    <w:uiPriority w:val="9"/>
    <w:rsid w:val="00A237AE"/>
    <w:rPr>
      <w:rFonts w:asciiTheme="majorHAnsi" w:hAnsiTheme="majorHAnsi" w:eastAsiaTheme="majorEastAsia" w:cstheme="majorBidi"/>
      <w:b/>
      <w:bCs/>
      <w:color w:val="4472C4" w:themeColor="accent1"/>
      <w:sz w:val="24"/>
      <w:szCs w:val="24"/>
    </w:rPr>
  </w:style>
  <w:style w:type="character" w:styleId="Heading4Char" w:customStyle="1">
    <w:name w:val="Heading 4 Char"/>
    <w:aliases w:val="Heading 4 JMIR Char"/>
    <w:basedOn w:val="DefaultParagraphFont"/>
    <w:link w:val="Heading4"/>
    <w:uiPriority w:val="9"/>
    <w:rsid w:val="00A237AE"/>
    <w:rPr>
      <w:rFonts w:asciiTheme="majorHAnsi" w:hAnsiTheme="majorHAnsi" w:eastAsiaTheme="majorEastAsia"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styleId="HeaderChar" w:customStyle="1">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styleId="FooterChar" w:customStyle="1">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70E85"/>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styleId="CommentTextChar" w:customStyle="1">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styleId="CommentSubjectChar" w:customStyle="1">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eading5Char" w:customStyle="1">
    <w:name w:val="Heading 5 Char"/>
    <w:basedOn w:val="DefaultParagraphFont"/>
    <w:link w:val="Heading5"/>
    <w:uiPriority w:val="9"/>
    <w:rsid w:val="00483A17"/>
    <w:rPr>
      <w:rFonts w:asciiTheme="majorHAnsi" w:hAnsiTheme="majorHAnsi" w:eastAsiaTheme="majorEastAsia" w:cstheme="majorBidi"/>
      <w:color w:val="2F5496" w:themeColor="accent1" w:themeShade="BF"/>
    </w:rPr>
  </w:style>
  <w:style w:type="character" w:styleId="fontstyle01" w:customStyle="1">
    <w:name w:val="fontstyle01"/>
    <w:basedOn w:val="DefaultParagraphFont"/>
    <w:rsid w:val="005025D7"/>
    <w:rPr>
      <w:rFonts w:hint="default" w:ascii="Calibri" w:hAnsi="Calibri" w:cs="Calibri"/>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styleId="fontstyle21" w:customStyle="1">
    <w:name w:val="fontstyle21"/>
    <w:basedOn w:val="DefaultParagraphFont"/>
    <w:rsid w:val="00E77503"/>
    <w:rPr>
      <w:rFonts w:hint="default" w:ascii="TT15Ft00" w:hAnsi="TT15Ft00"/>
      <w:b w:val="0"/>
      <w:bCs w:val="0"/>
      <w:i w:val="0"/>
      <w:iCs w:val="0"/>
      <w:color w:val="000000"/>
      <w:sz w:val="24"/>
      <w:szCs w:val="24"/>
    </w:rPr>
  </w:style>
  <w:style w:type="character" w:styleId="fontstyle11" w:customStyle="1">
    <w:name w:val="fontstyle11"/>
    <w:basedOn w:val="DefaultParagraphFont"/>
    <w:rsid w:val="001C754A"/>
    <w:rPr>
      <w:rFonts w:hint="default" w:ascii="Symbol" w:hAnsi="Symbol"/>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ntTable" Target="fontTable.xml" Id="rId13" /><Relationship Type="http://schemas.openxmlformats.org/officeDocument/2006/relationships/customXml" Target="../customXml/item2.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microsoft.com/office/2018/08/relationships/commentsExtensible" Target="commentsExtensible.xml" Id="rId17" /><Relationship Type="http://schemas.openxmlformats.org/officeDocument/2006/relationships/numbering" Target="numbering.xml" Id="rId2" /><Relationship Type="http://schemas.microsoft.com/office/2016/09/relationships/commentsIds" Target="commentsIds.xml" Id="rId16" /><Relationship Type="http://schemas.openxmlformats.org/officeDocument/2006/relationships/customXml" Target="../customXml/item4.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eg" Id="rId11" /><Relationship Type="http://schemas.openxmlformats.org/officeDocument/2006/relationships/webSettings" Target="webSettings.xml" Id="rId5" /><Relationship Type="http://schemas.openxmlformats.org/officeDocument/2006/relationships/image" Target="media/image3.png" Id="rId10" /><Relationship Type="http://schemas.openxmlformats.org/officeDocument/2006/relationships/customXml" Target="../customXml/item3.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theme" Target="theme/theme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8" ma:contentTypeDescription="Create a new document." ma:contentTypeScope="" ma:versionID="dc61c234647ba1ad15c36bb8fa17d7a3">
  <xsd:schema xmlns:xsd="http://www.w3.org/2001/XMLSchema" xmlns:xs="http://www.w3.org/2001/XMLSchema" xmlns:p="http://schemas.microsoft.com/office/2006/metadata/properties" xmlns:ns2="9e841a64-aac6-4391-8226-a5210a4f9511" targetNamespace="http://schemas.microsoft.com/office/2006/metadata/properties" ma:root="true" ma:fieldsID="a108b581c7c00c84e845678089e65111"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03CDEE-9925-48D9-9C18-CDE457CAECE2}">
  <ds:schemaRefs>
    <ds:schemaRef ds:uri="http://schemas.openxmlformats.org/officeDocument/2006/bibliography"/>
  </ds:schemaRefs>
</ds:datastoreItem>
</file>

<file path=customXml/itemProps2.xml><?xml version="1.0" encoding="utf-8"?>
<ds:datastoreItem xmlns:ds="http://schemas.openxmlformats.org/officeDocument/2006/customXml" ds:itemID="{418140DF-061C-4376-815A-0AD26DAC7EBA}"/>
</file>

<file path=customXml/itemProps3.xml><?xml version="1.0" encoding="utf-8"?>
<ds:datastoreItem xmlns:ds="http://schemas.openxmlformats.org/officeDocument/2006/customXml" ds:itemID="{19DCF910-F61B-450A-A6FB-CA079E212854}"/>
</file>

<file path=customXml/itemProps4.xml><?xml version="1.0" encoding="utf-8"?>
<ds:datastoreItem xmlns:ds="http://schemas.openxmlformats.org/officeDocument/2006/customXml" ds:itemID="{BE55DB7D-3F78-4E90-9727-B60329E3634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Ruben Vanhoof</cp:lastModifiedBy>
  <cp:revision>13</cp:revision>
  <dcterms:created xsi:type="dcterms:W3CDTF">2021-10-19T12:23:00Z</dcterms:created>
  <dcterms:modified xsi:type="dcterms:W3CDTF">2021-10-22T09: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